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ECB7C" w14:textId="77777777" w:rsidR="0087391B" w:rsidRPr="00BA7197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64A12199" w14:textId="77777777" w:rsidR="0087391B" w:rsidRPr="00BA7197" w:rsidRDefault="0087391B">
      <w:pPr>
        <w:spacing w:line="360" w:lineRule="atLeast"/>
        <w:rPr>
          <w:sz w:val="36"/>
          <w:szCs w:val="36"/>
        </w:rPr>
      </w:pPr>
    </w:p>
    <w:p w14:paraId="1492C459" w14:textId="77777777" w:rsidR="0087391B" w:rsidRPr="005234A6" w:rsidRDefault="0087391B">
      <w:pPr>
        <w:spacing w:line="360" w:lineRule="atLeast"/>
        <w:jc w:val="center"/>
        <w:rPr>
          <w:sz w:val="36"/>
          <w:szCs w:val="36"/>
        </w:rPr>
      </w:pPr>
      <w:r w:rsidRPr="005234A6">
        <w:rPr>
          <w:b/>
          <w:bCs/>
          <w:sz w:val="36"/>
          <w:szCs w:val="36"/>
        </w:rPr>
        <w:t>REGIONÁLIS POLITIKA ÉS GAZDASÁGTAN DOKTORI ISKOLA</w:t>
      </w:r>
    </w:p>
    <w:p w14:paraId="5D835509" w14:textId="77777777" w:rsidR="0087391B" w:rsidRPr="005234A6" w:rsidRDefault="0087391B">
      <w:pPr>
        <w:spacing w:line="360" w:lineRule="atLeast"/>
        <w:rPr>
          <w:sz w:val="36"/>
          <w:szCs w:val="36"/>
        </w:rPr>
      </w:pPr>
    </w:p>
    <w:p w14:paraId="126217C8" w14:textId="77777777" w:rsidR="0087391B" w:rsidRPr="005234A6" w:rsidRDefault="0087391B">
      <w:pPr>
        <w:spacing w:line="360" w:lineRule="atLeast"/>
        <w:rPr>
          <w:sz w:val="36"/>
          <w:szCs w:val="36"/>
        </w:rPr>
      </w:pPr>
    </w:p>
    <w:p w14:paraId="58372181" w14:textId="77777777" w:rsidR="0087391B" w:rsidRPr="005234A6" w:rsidRDefault="0087391B">
      <w:pPr>
        <w:spacing w:line="360" w:lineRule="atLeast"/>
        <w:rPr>
          <w:sz w:val="36"/>
          <w:szCs w:val="36"/>
        </w:rPr>
      </w:pPr>
    </w:p>
    <w:p w14:paraId="560D4780" w14:textId="77777777" w:rsidR="0087391B" w:rsidRPr="005234A6" w:rsidRDefault="0087391B">
      <w:pPr>
        <w:spacing w:line="360" w:lineRule="atLeast"/>
        <w:rPr>
          <w:sz w:val="36"/>
          <w:szCs w:val="36"/>
        </w:rPr>
      </w:pPr>
    </w:p>
    <w:p w14:paraId="567CDA15" w14:textId="77777777" w:rsidR="0087391B" w:rsidRPr="005234A6" w:rsidRDefault="0087391B">
      <w:pPr>
        <w:spacing w:line="360" w:lineRule="atLeast"/>
        <w:rPr>
          <w:sz w:val="36"/>
          <w:szCs w:val="36"/>
        </w:rPr>
      </w:pPr>
    </w:p>
    <w:p w14:paraId="0EC736A4" w14:textId="77777777" w:rsidR="0087391B" w:rsidRPr="005234A6" w:rsidRDefault="0087391B">
      <w:pPr>
        <w:spacing w:line="360" w:lineRule="atLeast"/>
        <w:rPr>
          <w:sz w:val="36"/>
          <w:szCs w:val="36"/>
        </w:rPr>
      </w:pPr>
    </w:p>
    <w:p w14:paraId="0B87F158" w14:textId="77777777" w:rsidR="0087391B" w:rsidRPr="005234A6" w:rsidRDefault="0087391B">
      <w:pPr>
        <w:spacing w:line="360" w:lineRule="atLeast"/>
        <w:rPr>
          <w:sz w:val="36"/>
          <w:szCs w:val="36"/>
        </w:rPr>
      </w:pPr>
    </w:p>
    <w:p w14:paraId="7942868C" w14:textId="77777777" w:rsidR="0087391B" w:rsidRPr="005234A6" w:rsidRDefault="0087391B">
      <w:pPr>
        <w:spacing w:line="360" w:lineRule="atLeast"/>
        <w:jc w:val="center"/>
        <w:rPr>
          <w:b/>
          <w:bCs/>
          <w:sz w:val="36"/>
          <w:szCs w:val="36"/>
        </w:rPr>
      </w:pPr>
      <w:r w:rsidRPr="005234A6">
        <w:rPr>
          <w:b/>
          <w:bCs/>
          <w:i/>
          <w:iCs/>
          <w:spacing w:val="60"/>
          <w:sz w:val="36"/>
          <w:szCs w:val="36"/>
        </w:rPr>
        <w:t>PÁLYÁZATI FELHÍVÁS</w:t>
      </w:r>
    </w:p>
    <w:p w14:paraId="083090F0" w14:textId="77777777" w:rsidR="0087391B" w:rsidRPr="005234A6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4A350634" w14:textId="77777777" w:rsidR="0087391B" w:rsidRPr="005234A6" w:rsidRDefault="0087391B">
      <w:pPr>
        <w:spacing w:line="360" w:lineRule="atLeast"/>
        <w:jc w:val="center"/>
        <w:rPr>
          <w:b/>
          <w:bCs/>
          <w:sz w:val="36"/>
          <w:szCs w:val="36"/>
        </w:rPr>
      </w:pPr>
      <w:r w:rsidRPr="005234A6">
        <w:rPr>
          <w:b/>
          <w:bCs/>
          <w:i/>
          <w:iCs/>
          <w:sz w:val="36"/>
          <w:szCs w:val="36"/>
        </w:rPr>
        <w:t>ÉS</w:t>
      </w:r>
    </w:p>
    <w:p w14:paraId="6F3BC983" w14:textId="77777777" w:rsidR="0087391B" w:rsidRPr="005234A6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63AE9183" w14:textId="77777777" w:rsidR="0087391B" w:rsidRPr="005234A6" w:rsidRDefault="0087391B">
      <w:pPr>
        <w:spacing w:line="360" w:lineRule="atLeast"/>
        <w:jc w:val="center"/>
        <w:rPr>
          <w:b/>
          <w:bCs/>
          <w:sz w:val="36"/>
          <w:szCs w:val="36"/>
        </w:rPr>
      </w:pPr>
      <w:r w:rsidRPr="005234A6">
        <w:rPr>
          <w:b/>
          <w:bCs/>
          <w:i/>
          <w:iCs/>
          <w:spacing w:val="60"/>
          <w:sz w:val="36"/>
          <w:szCs w:val="36"/>
        </w:rPr>
        <w:t>TÁJÉKOZTATÓ</w:t>
      </w:r>
    </w:p>
    <w:p w14:paraId="3B113039" w14:textId="77777777" w:rsidR="0087391B" w:rsidRPr="005234A6" w:rsidRDefault="0087391B">
      <w:pPr>
        <w:spacing w:line="360" w:lineRule="atLeast"/>
        <w:rPr>
          <w:sz w:val="36"/>
          <w:szCs w:val="36"/>
        </w:rPr>
      </w:pPr>
    </w:p>
    <w:p w14:paraId="1D73C82F" w14:textId="77777777" w:rsidR="0087391B" w:rsidRPr="005234A6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7DD385DE" w14:textId="77777777" w:rsidR="0087391B" w:rsidRPr="005234A6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36C38AD6" w14:textId="77777777" w:rsidR="0087391B" w:rsidRPr="005234A6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06B210E2" w14:textId="77777777" w:rsidR="0087391B" w:rsidRPr="005234A6" w:rsidRDefault="0087391B">
      <w:pPr>
        <w:spacing w:line="360" w:lineRule="atLeast"/>
        <w:rPr>
          <w:sz w:val="36"/>
          <w:szCs w:val="36"/>
        </w:rPr>
      </w:pPr>
    </w:p>
    <w:p w14:paraId="783E591B" w14:textId="77777777" w:rsidR="0087391B" w:rsidRPr="005234A6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0AED6B0E" w14:textId="77777777" w:rsidR="0087391B" w:rsidRPr="005234A6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5130B082" w14:textId="77777777" w:rsidR="0087391B" w:rsidRPr="005234A6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53F03C73" w14:textId="77777777" w:rsidR="0087391B" w:rsidRPr="005234A6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424BDDB8" w14:textId="77777777" w:rsidR="0087391B" w:rsidRPr="005234A6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7385C2CB" w14:textId="77777777" w:rsidR="0087391B" w:rsidRPr="005234A6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6D8ED59D" w14:textId="77777777" w:rsidR="0087391B" w:rsidRPr="005234A6" w:rsidRDefault="0087391B">
      <w:pPr>
        <w:spacing w:line="360" w:lineRule="atLeast"/>
        <w:jc w:val="center"/>
        <w:rPr>
          <w:b/>
          <w:bCs/>
          <w:sz w:val="32"/>
          <w:szCs w:val="32"/>
        </w:rPr>
      </w:pPr>
      <w:r w:rsidRPr="005234A6">
        <w:rPr>
          <w:b/>
          <w:bCs/>
          <w:sz w:val="32"/>
          <w:szCs w:val="32"/>
        </w:rPr>
        <w:t xml:space="preserve">Pécsi Tudományegyetem </w:t>
      </w:r>
    </w:p>
    <w:p w14:paraId="1BA5C938" w14:textId="77777777" w:rsidR="0087391B" w:rsidRPr="005234A6" w:rsidRDefault="0087391B">
      <w:pPr>
        <w:spacing w:line="360" w:lineRule="atLeast"/>
        <w:jc w:val="center"/>
        <w:rPr>
          <w:b/>
          <w:bCs/>
          <w:sz w:val="32"/>
          <w:szCs w:val="32"/>
        </w:rPr>
      </w:pPr>
    </w:p>
    <w:p w14:paraId="42253373" w14:textId="77777777" w:rsidR="0087391B" w:rsidRPr="005234A6" w:rsidRDefault="0087391B">
      <w:pPr>
        <w:spacing w:line="360" w:lineRule="atLeast"/>
        <w:jc w:val="center"/>
        <w:rPr>
          <w:b/>
          <w:bCs/>
          <w:sz w:val="32"/>
          <w:szCs w:val="32"/>
        </w:rPr>
      </w:pPr>
      <w:r w:rsidRPr="005234A6">
        <w:rPr>
          <w:b/>
          <w:bCs/>
          <w:sz w:val="32"/>
          <w:szCs w:val="32"/>
        </w:rPr>
        <w:t>Közgazdaságtudományi Kar</w:t>
      </w:r>
    </w:p>
    <w:p w14:paraId="28338EE8" w14:textId="77777777" w:rsidR="0087391B" w:rsidRPr="005234A6" w:rsidRDefault="0087391B">
      <w:pPr>
        <w:spacing w:line="360" w:lineRule="atLeast"/>
        <w:jc w:val="center"/>
        <w:rPr>
          <w:b/>
          <w:bCs/>
          <w:sz w:val="32"/>
          <w:szCs w:val="32"/>
        </w:rPr>
      </w:pPr>
    </w:p>
    <w:p w14:paraId="5CFE22BC" w14:textId="77777777" w:rsidR="0087391B" w:rsidRPr="005234A6" w:rsidRDefault="0087391B">
      <w:pPr>
        <w:spacing w:line="360" w:lineRule="atLeast"/>
        <w:jc w:val="center"/>
        <w:rPr>
          <w:b/>
          <w:bCs/>
          <w:sz w:val="32"/>
          <w:szCs w:val="32"/>
        </w:rPr>
      </w:pPr>
    </w:p>
    <w:p w14:paraId="1C8778F1" w14:textId="00B568C5" w:rsidR="0087391B" w:rsidRPr="005234A6" w:rsidRDefault="0087391B" w:rsidP="00CA7A38">
      <w:pPr>
        <w:spacing w:line="360" w:lineRule="atLeast"/>
        <w:jc w:val="center"/>
        <w:rPr>
          <w:b/>
          <w:bCs/>
          <w:sz w:val="32"/>
          <w:szCs w:val="32"/>
        </w:rPr>
      </w:pPr>
      <w:r w:rsidRPr="005234A6">
        <w:rPr>
          <w:b/>
          <w:bCs/>
          <w:sz w:val="32"/>
          <w:szCs w:val="32"/>
        </w:rPr>
        <w:t xml:space="preserve">Pécs, </w:t>
      </w:r>
      <w:r w:rsidR="00EE5AA3" w:rsidRPr="00C47909">
        <w:rPr>
          <w:b/>
          <w:bCs/>
          <w:sz w:val="32"/>
          <w:szCs w:val="32"/>
        </w:rPr>
        <w:t>20</w:t>
      </w:r>
      <w:r w:rsidR="001C5F47" w:rsidRPr="00C47909">
        <w:rPr>
          <w:b/>
          <w:bCs/>
          <w:sz w:val="32"/>
          <w:szCs w:val="32"/>
        </w:rPr>
        <w:t>2</w:t>
      </w:r>
      <w:r w:rsidR="00954492">
        <w:rPr>
          <w:b/>
          <w:bCs/>
          <w:sz w:val="32"/>
          <w:szCs w:val="32"/>
        </w:rPr>
        <w:t>2</w:t>
      </w:r>
      <w:r w:rsidR="00F9367E" w:rsidRPr="00C47909">
        <w:rPr>
          <w:b/>
          <w:bCs/>
          <w:sz w:val="32"/>
          <w:szCs w:val="32"/>
        </w:rPr>
        <w:t xml:space="preserve">. </w:t>
      </w:r>
      <w:r w:rsidR="00EC7A26">
        <w:rPr>
          <w:b/>
          <w:bCs/>
          <w:sz w:val="32"/>
          <w:szCs w:val="32"/>
        </w:rPr>
        <w:t>augusztus</w:t>
      </w:r>
    </w:p>
    <w:p w14:paraId="14376595" w14:textId="77777777" w:rsidR="0087391B" w:rsidRPr="005234A6" w:rsidRDefault="0087391B">
      <w:pPr>
        <w:spacing w:line="360" w:lineRule="atLeast"/>
        <w:jc w:val="both"/>
        <w:rPr>
          <w:sz w:val="20"/>
          <w:szCs w:val="20"/>
        </w:rPr>
      </w:pPr>
    </w:p>
    <w:p w14:paraId="2C40C92A" w14:textId="77777777" w:rsidR="00080785" w:rsidRPr="005234A6" w:rsidRDefault="00080785" w:rsidP="00CA7A38">
      <w:pPr>
        <w:spacing w:line="360" w:lineRule="atLeast"/>
        <w:jc w:val="both"/>
        <w:rPr>
          <w:sz w:val="28"/>
          <w:szCs w:val="28"/>
        </w:rPr>
      </w:pPr>
    </w:p>
    <w:p w14:paraId="4C722766" w14:textId="0B5CCE92" w:rsidR="0087391B" w:rsidRPr="005234A6" w:rsidRDefault="0087391B" w:rsidP="00CA7A38">
      <w:pPr>
        <w:spacing w:line="360" w:lineRule="atLeast"/>
        <w:jc w:val="both"/>
      </w:pPr>
      <w:r w:rsidRPr="005234A6">
        <w:t>A Pécsi Tudományegyetem Közgazdaságtudományi Kara az Országos Akkreditációs Bizottság felhatalmazása alapján az 1996/97-es tanévtől kezdődően minden évben tudományos fokozat (PhD) megszerzésére felkészítő, regionális politika és gazdaságtan doktori képzést indíthat</w:t>
      </w:r>
      <w:r w:rsidR="00170391" w:rsidRPr="005234A6">
        <w:t xml:space="preserve">. A képzés </w:t>
      </w:r>
      <w:r w:rsidR="00401E4C" w:rsidRPr="005234A6">
        <w:t>D</w:t>
      </w:r>
      <w:r w:rsidRPr="005234A6">
        <w:t>r.</w:t>
      </w:r>
      <w:r w:rsidR="00BA7197" w:rsidRPr="005234A6">
        <w:t> </w:t>
      </w:r>
      <w:r w:rsidR="00CA7A38" w:rsidRPr="005234A6">
        <w:t>Varga</w:t>
      </w:r>
      <w:r w:rsidRPr="005234A6">
        <w:t xml:space="preserve"> Attila egyetemi tanár</w:t>
      </w:r>
      <w:r w:rsidR="003556EA">
        <w:t>, az MTA levelező tagja</w:t>
      </w:r>
      <w:r w:rsidRPr="005234A6">
        <w:t xml:space="preserve">, </w:t>
      </w:r>
      <w:r w:rsidR="005514AB" w:rsidRPr="005234A6">
        <w:t>doktori iskola vezető</w:t>
      </w:r>
      <w:r w:rsidR="00170391" w:rsidRPr="005234A6">
        <w:t xml:space="preserve"> szakmai irányításával folyik</w:t>
      </w:r>
      <w:r w:rsidR="0077701C">
        <w:t xml:space="preserve">, jelenleg </w:t>
      </w:r>
      <w:r w:rsidR="004006C5">
        <w:t>Dr</w:t>
      </w:r>
      <w:r w:rsidR="0077701C">
        <w:t xml:space="preserve">. Szerb László </w:t>
      </w:r>
      <w:r w:rsidR="004006C5">
        <w:t xml:space="preserve">egyetemi tanár </w:t>
      </w:r>
      <w:r w:rsidR="0077701C">
        <w:t xml:space="preserve">megbízott vezetésével. </w:t>
      </w:r>
    </w:p>
    <w:p w14:paraId="525E5769" w14:textId="77777777" w:rsidR="0087391B" w:rsidRPr="005234A6" w:rsidRDefault="0087391B">
      <w:pPr>
        <w:spacing w:line="360" w:lineRule="atLeast"/>
      </w:pPr>
    </w:p>
    <w:p w14:paraId="2B95C818" w14:textId="3FFE7B26" w:rsidR="00C10212" w:rsidRPr="00C10212" w:rsidRDefault="00C10212" w:rsidP="00C10212">
      <w:pPr>
        <w:pStyle w:val="Szvegtrzs"/>
        <w:autoSpaceDE/>
        <w:autoSpaceDN/>
        <w:rPr>
          <w:rFonts w:ascii="Times New Roman" w:hAnsi="Times New Roman" w:cs="Times New Roman"/>
          <w:sz w:val="24"/>
          <w:szCs w:val="24"/>
          <w:lang w:val="hu-HU"/>
        </w:rPr>
      </w:pPr>
      <w:r w:rsidRPr="00C10212">
        <w:rPr>
          <w:rFonts w:ascii="Times New Roman" w:hAnsi="Times New Roman" w:cs="Times New Roman"/>
          <w:sz w:val="24"/>
          <w:szCs w:val="24"/>
          <w:lang w:val="hu-HU"/>
        </w:rPr>
        <w:t>A doktori képzésre pályázat útján lehet jelentkezni. Az 202</w:t>
      </w:r>
      <w:r w:rsidR="00CF2D5B">
        <w:rPr>
          <w:rFonts w:ascii="Times New Roman" w:hAnsi="Times New Roman" w:cs="Times New Roman"/>
          <w:sz w:val="24"/>
          <w:szCs w:val="24"/>
          <w:lang w:val="hu-HU"/>
        </w:rPr>
        <w:t>2</w:t>
      </w:r>
      <w:r w:rsidRPr="00C10212">
        <w:rPr>
          <w:rFonts w:ascii="Times New Roman" w:hAnsi="Times New Roman" w:cs="Times New Roman"/>
          <w:sz w:val="24"/>
          <w:szCs w:val="24"/>
          <w:lang w:val="hu-HU"/>
        </w:rPr>
        <w:t>/202</w:t>
      </w:r>
      <w:r w:rsidR="00CF2D5B">
        <w:rPr>
          <w:rFonts w:ascii="Times New Roman" w:hAnsi="Times New Roman" w:cs="Times New Roman"/>
          <w:sz w:val="24"/>
          <w:szCs w:val="24"/>
          <w:lang w:val="hu-HU"/>
        </w:rPr>
        <w:t>3</w:t>
      </w:r>
      <w:r w:rsidRPr="00C10212">
        <w:rPr>
          <w:rFonts w:ascii="Times New Roman" w:hAnsi="Times New Roman" w:cs="Times New Roman"/>
          <w:sz w:val="24"/>
          <w:szCs w:val="24"/>
          <w:lang w:val="hu-HU"/>
        </w:rPr>
        <w:t>. tanévre vonatkozó pályázatokat a Pécsi Tudományegyetem honlapján:</w:t>
      </w:r>
    </w:p>
    <w:p w14:paraId="2C2A09DA" w14:textId="77777777" w:rsidR="00C10212" w:rsidRPr="00C10212" w:rsidRDefault="00C62DDC" w:rsidP="00C10212">
      <w:pPr>
        <w:pStyle w:val="NormlWeb"/>
        <w:jc w:val="center"/>
        <w:rPr>
          <w:color w:val="000000"/>
        </w:rPr>
      </w:pPr>
      <w:hyperlink r:id="rId10" w:history="1">
        <w:r w:rsidR="00C10212" w:rsidRPr="00C10212">
          <w:rPr>
            <w:rStyle w:val="Hiperhivatkozs"/>
            <w:rFonts w:eastAsia="MS Mincho"/>
            <w:b/>
            <w:bCs/>
            <w:sz w:val="28"/>
            <w:szCs w:val="28"/>
          </w:rPr>
          <w:t>https://pte.hu/hu/jelentkezes-doktori-kepzesre</w:t>
        </w:r>
      </w:hyperlink>
    </w:p>
    <w:p w14:paraId="63C8AE75" w14:textId="77777777" w:rsidR="00C10212" w:rsidRPr="00C10212" w:rsidRDefault="00C10212" w:rsidP="00C10212">
      <w:pPr>
        <w:pStyle w:val="Szvegtrzs"/>
        <w:autoSpaceDE/>
        <w:autoSpaceDN/>
        <w:rPr>
          <w:rFonts w:ascii="Times New Roman" w:hAnsi="Times New Roman" w:cs="Times New Roman"/>
          <w:sz w:val="24"/>
          <w:szCs w:val="24"/>
          <w:lang w:val="hu-HU"/>
        </w:rPr>
      </w:pPr>
      <w:r w:rsidRPr="00C10212">
        <w:rPr>
          <w:rFonts w:ascii="Times New Roman" w:hAnsi="Times New Roman" w:cs="Times New Roman"/>
          <w:sz w:val="24"/>
          <w:szCs w:val="24"/>
          <w:lang w:val="hu-HU"/>
        </w:rPr>
        <w:t>lehet feltölteni.</w:t>
      </w:r>
    </w:p>
    <w:p w14:paraId="24D9BC89" w14:textId="77777777" w:rsidR="00C10212" w:rsidRDefault="00C10212" w:rsidP="00C10212">
      <w:pPr>
        <w:pStyle w:val="Szvegtrzs"/>
        <w:autoSpaceDE/>
        <w:autoSpaceDN/>
        <w:rPr>
          <w:rFonts w:ascii="Garamond" w:hAnsi="Garamond" w:cs="Times New Roman"/>
          <w:lang w:val="hu-HU"/>
        </w:rPr>
      </w:pPr>
    </w:p>
    <w:p w14:paraId="50229B2D" w14:textId="63E65E00" w:rsidR="00C10212" w:rsidRPr="00964599" w:rsidRDefault="00C10212" w:rsidP="00C10212">
      <w:pPr>
        <w:pStyle w:val="Szvegtrzs"/>
        <w:autoSpaceDE/>
        <w:autoSpaceDN/>
        <w:jc w:val="left"/>
        <w:rPr>
          <w:rStyle w:val="Hiperhivatkozs"/>
          <w:rFonts w:eastAsia="MS Mincho"/>
          <w:sz w:val="24"/>
          <w:szCs w:val="24"/>
        </w:rPr>
      </w:pPr>
      <w:r w:rsidRPr="00C10212">
        <w:rPr>
          <w:rFonts w:ascii="Times New Roman" w:hAnsi="Times New Roman" w:cs="Times New Roman"/>
          <w:sz w:val="24"/>
          <w:szCs w:val="24"/>
          <w:lang w:val="hu-HU"/>
        </w:rPr>
        <w:t>Kiegészítő információk:</w:t>
      </w:r>
      <w:r w:rsidRPr="00C10212">
        <w:rPr>
          <w:rFonts w:ascii="Times New Roman" w:hAnsi="Times New Roman" w:cs="Times New Roman"/>
          <w:sz w:val="24"/>
          <w:szCs w:val="24"/>
          <w:lang w:val="hu-HU"/>
        </w:rPr>
        <w:br/>
      </w:r>
      <w:r w:rsidR="00964599" w:rsidRPr="00964599">
        <w:rPr>
          <w:rStyle w:val="Hiperhivatkozs"/>
          <w:rFonts w:ascii="Times New Roman" w:eastAsia="MS Mincho" w:hAnsi="Times New Roman"/>
          <w:sz w:val="24"/>
          <w:szCs w:val="24"/>
          <w:lang w:val="hu-HU"/>
        </w:rPr>
        <w:t>https://ktk.pte.hu/hu/kepzesek/doktori-kepzesek/regionalis-politika-es-gazdasagtan-doktori-iskola</w:t>
      </w:r>
      <w:r w:rsidRPr="00964599">
        <w:rPr>
          <w:rStyle w:val="Hiperhivatkozs"/>
          <w:rFonts w:eastAsia="MS Mincho"/>
          <w:sz w:val="24"/>
          <w:szCs w:val="24"/>
        </w:rPr>
        <w:t xml:space="preserve"> </w:t>
      </w:r>
    </w:p>
    <w:p w14:paraId="5AA7EB28" w14:textId="77777777" w:rsidR="00C10212" w:rsidRPr="009A2438" w:rsidRDefault="00C10212" w:rsidP="00C10212">
      <w:pPr>
        <w:spacing w:line="360" w:lineRule="atLeast"/>
        <w:jc w:val="both"/>
        <w:rPr>
          <w:rFonts w:ascii="Garamond" w:hAnsi="Garamond"/>
          <w:sz w:val="28"/>
        </w:rPr>
      </w:pPr>
    </w:p>
    <w:p w14:paraId="76F54741" w14:textId="4339ECBF" w:rsidR="00C10212" w:rsidRPr="00C47909" w:rsidRDefault="00C10212" w:rsidP="00215B2D">
      <w:pPr>
        <w:spacing w:line="360" w:lineRule="atLeast"/>
        <w:rPr>
          <w:rFonts w:ascii="Garamond" w:hAnsi="Garamond"/>
          <w:b/>
          <w:bCs/>
          <w:sz w:val="32"/>
          <w:szCs w:val="32"/>
        </w:rPr>
      </w:pPr>
      <w:r w:rsidRPr="009A2438">
        <w:rPr>
          <w:rFonts w:ascii="Garamond" w:hAnsi="Garamond"/>
          <w:b/>
          <w:bCs/>
          <w:sz w:val="32"/>
          <w:szCs w:val="32"/>
        </w:rPr>
        <w:t>A pályázatok benyújtásának határideje</w:t>
      </w:r>
      <w:r w:rsidRPr="00C47909">
        <w:rPr>
          <w:rFonts w:ascii="Garamond" w:hAnsi="Garamond"/>
          <w:b/>
          <w:bCs/>
          <w:sz w:val="32"/>
          <w:szCs w:val="32"/>
        </w:rPr>
        <w:t>: 202</w:t>
      </w:r>
      <w:r w:rsidR="00CF2D5B" w:rsidRPr="00C47909">
        <w:rPr>
          <w:rFonts w:ascii="Garamond" w:hAnsi="Garamond"/>
          <w:b/>
          <w:bCs/>
          <w:sz w:val="32"/>
          <w:szCs w:val="32"/>
        </w:rPr>
        <w:t>2</w:t>
      </w:r>
      <w:r w:rsidRPr="00C47909">
        <w:rPr>
          <w:rFonts w:ascii="Garamond" w:hAnsi="Garamond"/>
          <w:b/>
          <w:bCs/>
          <w:sz w:val="32"/>
          <w:szCs w:val="32"/>
        </w:rPr>
        <w:t xml:space="preserve">. </w:t>
      </w:r>
      <w:r w:rsidR="005E73CE">
        <w:rPr>
          <w:rFonts w:ascii="Garamond" w:hAnsi="Garamond"/>
          <w:b/>
          <w:bCs/>
          <w:sz w:val="32"/>
          <w:szCs w:val="32"/>
        </w:rPr>
        <w:t>augusztus 22</w:t>
      </w:r>
      <w:r w:rsidR="00954492">
        <w:rPr>
          <w:rFonts w:ascii="Garamond" w:hAnsi="Garamond"/>
          <w:b/>
          <w:bCs/>
          <w:sz w:val="32"/>
          <w:szCs w:val="32"/>
        </w:rPr>
        <w:t>.</w:t>
      </w:r>
    </w:p>
    <w:p w14:paraId="3ABB6DC4" w14:textId="77777777" w:rsidR="00C10212" w:rsidRPr="00C47909" w:rsidRDefault="00C10212" w:rsidP="00C10212">
      <w:pPr>
        <w:spacing w:line="360" w:lineRule="atLeast"/>
        <w:jc w:val="both"/>
        <w:rPr>
          <w:rFonts w:ascii="Garamond" w:hAnsi="Garamond"/>
          <w:sz w:val="28"/>
          <w:szCs w:val="28"/>
        </w:rPr>
      </w:pPr>
    </w:p>
    <w:p w14:paraId="15C40C46" w14:textId="1550515A" w:rsidR="00236993" w:rsidRPr="00BB2D25" w:rsidRDefault="00236993" w:rsidP="00236993">
      <w:pPr>
        <w:spacing w:line="360" w:lineRule="atLeast"/>
        <w:jc w:val="both"/>
        <w:rPr>
          <w:rFonts w:ascii="Garamond" w:hAnsi="Garamond"/>
          <w:sz w:val="28"/>
          <w:szCs w:val="28"/>
        </w:rPr>
      </w:pPr>
      <w:r w:rsidRPr="00BB2D25">
        <w:rPr>
          <w:rFonts w:ascii="Garamond" w:hAnsi="Garamond"/>
          <w:sz w:val="28"/>
          <w:szCs w:val="28"/>
        </w:rPr>
        <w:t xml:space="preserve">A pályázóknak felvételi elbeszélgetésen kell megjelenniük </w:t>
      </w:r>
      <w:r w:rsidRPr="00BB2D25">
        <w:rPr>
          <w:rFonts w:ascii="Garamond" w:hAnsi="Garamond"/>
          <w:b/>
          <w:sz w:val="28"/>
          <w:szCs w:val="28"/>
        </w:rPr>
        <w:t>2022. </w:t>
      </w:r>
      <w:r w:rsidR="005E73CE">
        <w:rPr>
          <w:rFonts w:ascii="Garamond" w:hAnsi="Garamond"/>
          <w:b/>
          <w:sz w:val="28"/>
          <w:szCs w:val="28"/>
        </w:rPr>
        <w:t>augusztus 30-án</w:t>
      </w:r>
      <w:r w:rsidR="005E73CE">
        <w:rPr>
          <w:rFonts w:ascii="Garamond" w:hAnsi="Garamond"/>
          <w:sz w:val="28"/>
          <w:szCs w:val="28"/>
        </w:rPr>
        <w:t>.</w:t>
      </w:r>
    </w:p>
    <w:p w14:paraId="0EBEB330" w14:textId="77777777" w:rsidR="00C10212" w:rsidRPr="00C10212" w:rsidRDefault="00C10212" w:rsidP="00C10212">
      <w:pPr>
        <w:pStyle w:val="Szvegtrzs"/>
        <w:autoSpaceDE/>
        <w:autoSpaceDN/>
        <w:rPr>
          <w:rFonts w:ascii="Times New Roman" w:hAnsi="Times New Roman" w:cs="Times New Roman"/>
          <w:sz w:val="24"/>
          <w:szCs w:val="24"/>
          <w:lang w:val="hu-HU"/>
        </w:rPr>
      </w:pPr>
    </w:p>
    <w:p w14:paraId="0ABB39D5" w14:textId="574DE613" w:rsidR="0087391B" w:rsidRDefault="0087391B">
      <w:pPr>
        <w:spacing w:line="360" w:lineRule="atLeast"/>
      </w:pPr>
    </w:p>
    <w:p w14:paraId="6F3BD0B9" w14:textId="77777777" w:rsidR="0017715E" w:rsidRPr="005234A6" w:rsidRDefault="0017715E" w:rsidP="0017715E">
      <w:pPr>
        <w:spacing w:line="360" w:lineRule="atLeast"/>
        <w:jc w:val="both"/>
      </w:pPr>
      <w:r w:rsidRPr="005234A6">
        <w:t>A PTE Közgazdaságtudományi Karán folyó doktori képzésről, a képzésben való részvétel feltételeiről, a mellékelt tájékoztató nyújt részleteket.</w:t>
      </w:r>
    </w:p>
    <w:p w14:paraId="64C338B3" w14:textId="77777777" w:rsidR="0017715E" w:rsidRPr="005234A6" w:rsidRDefault="0017715E" w:rsidP="0017715E">
      <w:pPr>
        <w:spacing w:line="360" w:lineRule="atLeast"/>
      </w:pPr>
    </w:p>
    <w:p w14:paraId="62805904" w14:textId="77777777" w:rsidR="0017715E" w:rsidRPr="005234A6" w:rsidRDefault="0017715E">
      <w:pPr>
        <w:spacing w:line="360" w:lineRule="atLeast"/>
      </w:pPr>
    </w:p>
    <w:p w14:paraId="4BA65F9E" w14:textId="1300CA70" w:rsidR="0087391B" w:rsidRPr="005234A6" w:rsidRDefault="0087391B" w:rsidP="00172A4D">
      <w:pPr>
        <w:spacing w:line="360" w:lineRule="atLeast"/>
      </w:pPr>
      <w:r w:rsidRPr="005234A6">
        <w:t xml:space="preserve">Pécs, </w:t>
      </w:r>
      <w:r w:rsidR="00EE5AA3" w:rsidRPr="005234A6">
        <w:t>20</w:t>
      </w:r>
      <w:r w:rsidR="001C5F47">
        <w:t>2</w:t>
      </w:r>
      <w:r w:rsidR="00954492">
        <w:t>2</w:t>
      </w:r>
      <w:r w:rsidRPr="005234A6">
        <w:t xml:space="preserve">. </w:t>
      </w:r>
      <w:r w:rsidR="005E73CE">
        <w:t>július 14.</w:t>
      </w:r>
    </w:p>
    <w:p w14:paraId="48AF15ED" w14:textId="0A63A1C8" w:rsidR="0087391B" w:rsidRDefault="0087391B">
      <w:pPr>
        <w:spacing w:line="360" w:lineRule="atLeast"/>
      </w:pPr>
    </w:p>
    <w:p w14:paraId="2B422310" w14:textId="4E6BB3A7" w:rsidR="00215B2D" w:rsidRDefault="00215B2D">
      <w:pPr>
        <w:spacing w:line="360" w:lineRule="atLeast"/>
      </w:pPr>
    </w:p>
    <w:p w14:paraId="14D7DD8B" w14:textId="77777777" w:rsidR="00CF2D5B" w:rsidRPr="005234A6" w:rsidRDefault="00CF2D5B">
      <w:pPr>
        <w:spacing w:line="360" w:lineRule="atLeast"/>
      </w:pPr>
    </w:p>
    <w:p w14:paraId="293E26B7" w14:textId="77777777" w:rsidR="0087391B" w:rsidRPr="005234A6" w:rsidRDefault="00080785" w:rsidP="00080785">
      <w:pPr>
        <w:tabs>
          <w:tab w:val="center" w:pos="6237"/>
        </w:tabs>
        <w:spacing w:line="360" w:lineRule="atLeast"/>
      </w:pPr>
      <w:r w:rsidRPr="005234A6">
        <w:tab/>
      </w:r>
      <w:r w:rsidR="0087391B" w:rsidRPr="005234A6">
        <w:t xml:space="preserve">Dr. </w:t>
      </w:r>
      <w:r w:rsidRPr="005234A6">
        <w:t>Schepp Zoltán</w:t>
      </w:r>
    </w:p>
    <w:p w14:paraId="505FF67F" w14:textId="77777777" w:rsidR="00080785" w:rsidRPr="005234A6" w:rsidRDefault="00080785" w:rsidP="00080785">
      <w:pPr>
        <w:tabs>
          <w:tab w:val="center" w:pos="6237"/>
        </w:tabs>
        <w:spacing w:line="360" w:lineRule="atLeast"/>
      </w:pPr>
      <w:r w:rsidRPr="005234A6">
        <w:tab/>
        <w:t>dékán</w:t>
      </w:r>
    </w:p>
    <w:p w14:paraId="0C8052F0" w14:textId="77777777" w:rsidR="0087391B" w:rsidRPr="005234A6" w:rsidRDefault="0087391B">
      <w:pPr>
        <w:pStyle w:val="Cmsor1"/>
        <w:keepNext w:val="0"/>
        <w:keepLines w:val="0"/>
        <w:pageBreakBefore w:val="0"/>
        <w:rPr>
          <w:rFonts w:ascii="Times New Roman" w:hAnsi="Times New Roman" w:cs="Times New Roman"/>
          <w:lang w:val="hu-HU"/>
        </w:rPr>
      </w:pPr>
      <w:r w:rsidRPr="005234A6">
        <w:rPr>
          <w:rFonts w:ascii="Times New Roman" w:hAnsi="Times New Roman" w:cs="Times New Roman"/>
          <w:sz w:val="20"/>
          <w:szCs w:val="20"/>
          <w:lang w:val="hu-HU"/>
        </w:rPr>
        <w:br w:type="page"/>
      </w:r>
      <w:r w:rsidRPr="005234A6">
        <w:rPr>
          <w:rFonts w:ascii="Times New Roman" w:hAnsi="Times New Roman" w:cs="Times New Roman"/>
          <w:lang w:val="hu-HU"/>
        </w:rPr>
        <w:lastRenderedPageBreak/>
        <w:t>I. Általános tudnivalók</w:t>
      </w:r>
    </w:p>
    <w:p w14:paraId="31FA6AC6" w14:textId="77777777" w:rsidR="0087391B" w:rsidRPr="005234A6" w:rsidRDefault="0087391B">
      <w:pPr>
        <w:spacing w:line="360" w:lineRule="atLeast"/>
      </w:pPr>
    </w:p>
    <w:p w14:paraId="6EDF0080" w14:textId="77777777" w:rsidR="0087391B" w:rsidRPr="005234A6" w:rsidRDefault="0087391B">
      <w:pPr>
        <w:spacing w:line="360" w:lineRule="atLeast"/>
      </w:pPr>
      <w:r w:rsidRPr="005234A6">
        <w:t>A doktori képzés formái:</w:t>
      </w:r>
    </w:p>
    <w:p w14:paraId="7C230EC8" w14:textId="77777777" w:rsidR="0087391B" w:rsidRPr="005234A6" w:rsidRDefault="0087391B" w:rsidP="00D237E9">
      <w:pPr>
        <w:pStyle w:val="Listaszerbekezds"/>
        <w:numPr>
          <w:ilvl w:val="0"/>
          <w:numId w:val="9"/>
        </w:numPr>
        <w:spacing w:before="240" w:line="360" w:lineRule="atLeast"/>
        <w:ind w:left="714" w:hanging="357"/>
        <w:rPr>
          <w:b/>
          <w:bCs/>
        </w:rPr>
      </w:pPr>
      <w:r w:rsidRPr="005234A6">
        <w:rPr>
          <w:b/>
          <w:bCs/>
        </w:rPr>
        <w:t>Szervezett képzés</w:t>
      </w:r>
    </w:p>
    <w:p w14:paraId="67FAF83A" w14:textId="77777777" w:rsidR="0087391B" w:rsidRPr="005234A6" w:rsidRDefault="0087391B" w:rsidP="0045537A">
      <w:pPr>
        <w:numPr>
          <w:ilvl w:val="0"/>
          <w:numId w:val="1"/>
        </w:numPr>
        <w:spacing w:line="360" w:lineRule="atLeast"/>
        <w:ind w:left="1218" w:hanging="510"/>
      </w:pPr>
      <w:r w:rsidRPr="005234A6">
        <w:t xml:space="preserve">A doktori képzésben a hallgatói jogviszonyban álló doktorandusznak </w:t>
      </w:r>
      <w:r w:rsidR="00080785" w:rsidRPr="005234A6">
        <w:t>48</w:t>
      </w:r>
      <w:r w:rsidR="00D237E9" w:rsidRPr="005234A6">
        <w:t> </w:t>
      </w:r>
      <w:r w:rsidRPr="005234A6">
        <w:t xml:space="preserve">hónap áll rendelkezésére, hogy az előírt tanulmányi kötelezettségeit teljesítse. </w:t>
      </w:r>
    </w:p>
    <w:p w14:paraId="2211C6BA" w14:textId="5C4BA99F" w:rsidR="0087391B" w:rsidRDefault="00D237E9" w:rsidP="0045537A">
      <w:pPr>
        <w:numPr>
          <w:ilvl w:val="0"/>
          <w:numId w:val="1"/>
        </w:numPr>
        <w:spacing w:line="360" w:lineRule="atLeast"/>
        <w:ind w:left="1218" w:hanging="510"/>
      </w:pPr>
      <w:r w:rsidRPr="005234A6">
        <w:t xml:space="preserve">Az </w:t>
      </w:r>
      <w:r w:rsidRPr="0077701C">
        <w:rPr>
          <w:b/>
          <w:bCs/>
        </w:rPr>
        <w:t>államilag finanszírozott</w:t>
      </w:r>
      <w:r w:rsidRPr="005234A6">
        <w:t xml:space="preserve"> hallgatót ösztöndíj illeti meg.</w:t>
      </w:r>
      <w:r w:rsidRPr="005234A6">
        <w:br/>
      </w:r>
      <w:r w:rsidR="0087391B" w:rsidRPr="005234A6">
        <w:t>A</w:t>
      </w:r>
      <w:r w:rsidR="0077701C">
        <w:t>z</w:t>
      </w:r>
      <w:r w:rsidR="0087391B" w:rsidRPr="005234A6">
        <w:t xml:space="preserve"> </w:t>
      </w:r>
      <w:r w:rsidR="0077701C" w:rsidRPr="0077701C">
        <w:rPr>
          <w:b/>
          <w:bCs/>
        </w:rPr>
        <w:t>önköltséges</w:t>
      </w:r>
      <w:r w:rsidR="0087391B" w:rsidRPr="005234A6">
        <w:t xml:space="preserve"> doktori képzésben részt vevő hallgató a szervezett képzési programokat látogatja, </w:t>
      </w:r>
      <w:r w:rsidR="00D203E6">
        <w:t>önköltséget</w:t>
      </w:r>
      <w:r w:rsidR="0087391B" w:rsidRPr="005234A6">
        <w:t xml:space="preserve"> fizet, ösztöndíjra nem jogosult.</w:t>
      </w:r>
    </w:p>
    <w:p w14:paraId="1F019880" w14:textId="77777777" w:rsidR="0087391B" w:rsidRPr="005234A6" w:rsidRDefault="0087391B" w:rsidP="00D237E9">
      <w:pPr>
        <w:pStyle w:val="Listaszerbekezds"/>
        <w:numPr>
          <w:ilvl w:val="0"/>
          <w:numId w:val="9"/>
        </w:numPr>
        <w:spacing w:before="240" w:line="360" w:lineRule="atLeast"/>
        <w:ind w:left="714" w:hanging="357"/>
        <w:rPr>
          <w:b/>
          <w:bCs/>
        </w:rPr>
      </w:pPr>
      <w:r w:rsidRPr="005234A6">
        <w:rPr>
          <w:b/>
          <w:bCs/>
        </w:rPr>
        <w:t>Egyéni felkészülés</w:t>
      </w:r>
    </w:p>
    <w:p w14:paraId="1B44328E" w14:textId="77777777" w:rsidR="0087391B" w:rsidRPr="005234A6" w:rsidRDefault="0087391B">
      <w:pPr>
        <w:spacing w:line="360" w:lineRule="atLeast"/>
        <w:ind w:left="720"/>
        <w:jc w:val="both"/>
      </w:pPr>
      <w:r w:rsidRPr="005234A6">
        <w:t>A Kar doktori bizottsága felmentést adhat a szervezett doktori képzésben vagy a képzés egy részében való részvétel alól 5-10 éves szakirányú tevékenység és legalább 3 tudományos közlemény felmutatása esetén.</w:t>
      </w:r>
    </w:p>
    <w:p w14:paraId="22543313" w14:textId="77777777" w:rsidR="0087391B" w:rsidRPr="005234A6" w:rsidRDefault="0087391B" w:rsidP="00D237E9">
      <w:pPr>
        <w:pStyle w:val="Listaszerbekezds"/>
        <w:numPr>
          <w:ilvl w:val="0"/>
          <w:numId w:val="9"/>
        </w:numPr>
        <w:spacing w:before="240" w:line="360" w:lineRule="atLeast"/>
        <w:ind w:left="714" w:hanging="357"/>
        <w:rPr>
          <w:b/>
          <w:bCs/>
        </w:rPr>
      </w:pPr>
      <w:r w:rsidRPr="005234A6">
        <w:rPr>
          <w:b/>
          <w:bCs/>
        </w:rPr>
        <w:t>Felvételi követelmények:</w:t>
      </w:r>
    </w:p>
    <w:p w14:paraId="1338304E" w14:textId="77777777" w:rsidR="0087391B" w:rsidRPr="005234A6" w:rsidRDefault="0087391B" w:rsidP="00D237E9">
      <w:pPr>
        <w:numPr>
          <w:ilvl w:val="0"/>
          <w:numId w:val="1"/>
        </w:numPr>
        <w:spacing w:line="360" w:lineRule="atLeast"/>
        <w:ind w:left="1218" w:hanging="510"/>
        <w:jc w:val="both"/>
      </w:pPr>
      <w:r w:rsidRPr="005234A6">
        <w:t>egyetemi diploma,</w:t>
      </w:r>
    </w:p>
    <w:p w14:paraId="6DA1CFFD" w14:textId="77777777" w:rsidR="0087391B" w:rsidRPr="005234A6" w:rsidRDefault="0087391B" w:rsidP="00D237E9">
      <w:pPr>
        <w:numPr>
          <w:ilvl w:val="0"/>
          <w:numId w:val="1"/>
        </w:numPr>
        <w:spacing w:line="360" w:lineRule="atLeast"/>
        <w:ind w:left="1218" w:hanging="510"/>
        <w:jc w:val="both"/>
      </w:pPr>
      <w:r w:rsidRPr="005234A6">
        <w:t xml:space="preserve">megfelelő intellektuális kapacitás, </w:t>
      </w:r>
    </w:p>
    <w:p w14:paraId="73B50AD4" w14:textId="77777777" w:rsidR="0087391B" w:rsidRPr="005234A6" w:rsidRDefault="0087391B" w:rsidP="00D237E9">
      <w:pPr>
        <w:numPr>
          <w:ilvl w:val="0"/>
          <w:numId w:val="1"/>
        </w:numPr>
        <w:spacing w:line="360" w:lineRule="atLeast"/>
        <w:ind w:left="1218" w:hanging="510"/>
        <w:jc w:val="both"/>
      </w:pPr>
      <w:r w:rsidRPr="005234A6">
        <w:t>az angol nyelv legalább olvasás- és beszédértés szintű ismerete,</w:t>
      </w:r>
    </w:p>
    <w:p w14:paraId="036D52D7" w14:textId="77777777" w:rsidR="0087391B" w:rsidRPr="005234A6" w:rsidRDefault="0087391B" w:rsidP="00D237E9">
      <w:pPr>
        <w:numPr>
          <w:ilvl w:val="0"/>
          <w:numId w:val="1"/>
        </w:numPr>
        <w:spacing w:line="360" w:lineRule="atLeast"/>
        <w:ind w:left="1218" w:hanging="510"/>
        <w:jc w:val="both"/>
      </w:pPr>
      <w:r w:rsidRPr="005234A6">
        <w:t>az angol, német, francia nyelv valamelyikének magas szintű ismerete.</w:t>
      </w:r>
    </w:p>
    <w:p w14:paraId="140FC445" w14:textId="77777777" w:rsidR="0087391B" w:rsidRPr="005234A6" w:rsidRDefault="0087391B" w:rsidP="00D237E9">
      <w:pPr>
        <w:spacing w:before="240" w:line="360" w:lineRule="atLeast"/>
        <w:jc w:val="both"/>
      </w:pPr>
      <w:r w:rsidRPr="005234A6">
        <w:t>A programban külföldi hallgatók is részt vehetnek.</w:t>
      </w:r>
    </w:p>
    <w:p w14:paraId="3BE94D74" w14:textId="6D8E093E" w:rsidR="0087391B" w:rsidRPr="005234A6" w:rsidRDefault="0087391B" w:rsidP="00D237E9">
      <w:pPr>
        <w:spacing w:before="240" w:line="360" w:lineRule="atLeast"/>
        <w:jc w:val="both"/>
      </w:pPr>
      <w:r w:rsidRPr="005234A6">
        <w:t>A</w:t>
      </w:r>
      <w:r w:rsidR="000A5E37">
        <w:t>z</w:t>
      </w:r>
      <w:r w:rsidRPr="005234A6">
        <w:t xml:space="preserve"> </w:t>
      </w:r>
      <w:r w:rsidR="000A5E37">
        <w:t>önköltséges</w:t>
      </w:r>
      <w:r w:rsidRPr="005234A6">
        <w:t xml:space="preserve"> doktori képzésbe történő felvételnél előnyben részesülnek azok a jelöltek, akik a munkahelyükön </w:t>
      </w:r>
      <w:proofErr w:type="spellStart"/>
      <w:r w:rsidRPr="005234A6">
        <w:t>hivatásszerűen</w:t>
      </w:r>
      <w:proofErr w:type="spellEnd"/>
      <w:r w:rsidRPr="005234A6">
        <w:t xml:space="preserve"> oktatással és/vagy kutatással foglalkoznak, és a munkahely hozzájárul a munkaidő kedvezmény megadásához.</w:t>
      </w:r>
    </w:p>
    <w:p w14:paraId="004D3270" w14:textId="1908E85A" w:rsidR="0087391B" w:rsidRPr="005234A6" w:rsidRDefault="0087391B" w:rsidP="00D237E9">
      <w:pPr>
        <w:spacing w:before="240" w:line="360" w:lineRule="atLeast"/>
        <w:jc w:val="both"/>
      </w:pPr>
      <w:r w:rsidRPr="005234A6">
        <w:t>A</w:t>
      </w:r>
      <w:r w:rsidR="00172A4D" w:rsidRPr="005234A6">
        <w:t xml:space="preserve">z államilag finanszírozott és </w:t>
      </w:r>
      <w:r w:rsidR="000A5E37">
        <w:t>önköltséges</w:t>
      </w:r>
      <w:r w:rsidR="00172A4D" w:rsidRPr="005234A6">
        <w:t xml:space="preserve"> kép</w:t>
      </w:r>
      <w:r w:rsidRPr="005234A6">
        <w:t>zés megkülönböztetése nem érinti a program tartalmát, minden résztvevő ugyanazon kurzus hallgatója.</w:t>
      </w:r>
    </w:p>
    <w:p w14:paraId="2C949741" w14:textId="77777777" w:rsidR="002E2D35" w:rsidRPr="005234A6" w:rsidRDefault="002E2D35" w:rsidP="00D237E9">
      <w:pPr>
        <w:pStyle w:val="Cmsor3"/>
        <w:spacing w:before="240" w:after="120"/>
        <w:rPr>
          <w:rFonts w:ascii="Times New Roman" w:hAnsi="Times New Roman" w:cs="Times New Roman"/>
          <w:b/>
          <w:bCs/>
          <w:sz w:val="24"/>
          <w:szCs w:val="24"/>
        </w:rPr>
      </w:pPr>
      <w:r w:rsidRPr="005234A6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C69AF27" w14:textId="77777777" w:rsidR="00C10212" w:rsidRPr="009A2438" w:rsidRDefault="00C10212" w:rsidP="00C10212">
      <w:pPr>
        <w:spacing w:before="240"/>
        <w:jc w:val="both"/>
        <w:rPr>
          <w:rFonts w:ascii="Garamond" w:hAnsi="Garamond"/>
          <w:b/>
          <w:bCs/>
        </w:rPr>
      </w:pPr>
      <w:r w:rsidRPr="009A2438">
        <w:rPr>
          <w:rFonts w:ascii="Garamond" w:hAnsi="Garamond"/>
          <w:b/>
          <w:bCs/>
        </w:rPr>
        <w:lastRenderedPageBreak/>
        <w:t>A jelentkezés</w:t>
      </w:r>
      <w:r>
        <w:rPr>
          <w:rFonts w:ascii="Garamond" w:hAnsi="Garamond"/>
          <w:b/>
          <w:bCs/>
        </w:rPr>
        <w:t>hez a PTE honlapon kért anyagokat kell csatolni:</w:t>
      </w:r>
    </w:p>
    <w:p w14:paraId="5D71593C" w14:textId="77777777" w:rsidR="00C10212" w:rsidRPr="00C10212" w:rsidRDefault="00C10212" w:rsidP="00C10212">
      <w:pPr>
        <w:numPr>
          <w:ilvl w:val="0"/>
          <w:numId w:val="10"/>
        </w:numPr>
        <w:spacing w:line="360" w:lineRule="atLeast"/>
        <w:ind w:left="1218" w:hanging="510"/>
        <w:jc w:val="both"/>
      </w:pPr>
      <w:r w:rsidRPr="00C10212">
        <w:t>önéletrajz (formátum választható),</w:t>
      </w:r>
    </w:p>
    <w:p w14:paraId="60794C7B" w14:textId="77777777" w:rsidR="00C10212" w:rsidRPr="00C10212" w:rsidRDefault="00C10212" w:rsidP="00C10212">
      <w:pPr>
        <w:numPr>
          <w:ilvl w:val="0"/>
          <w:numId w:val="10"/>
        </w:numPr>
        <w:spacing w:line="360" w:lineRule="atLeast"/>
        <w:ind w:left="1218" w:hanging="510"/>
        <w:jc w:val="both"/>
      </w:pPr>
      <w:r w:rsidRPr="00C10212">
        <w:t>kutatási terv,</w:t>
      </w:r>
    </w:p>
    <w:p w14:paraId="2877E3ED" w14:textId="77777777" w:rsidR="00C10212" w:rsidRPr="00C10212" w:rsidRDefault="00C10212" w:rsidP="00C10212">
      <w:pPr>
        <w:numPr>
          <w:ilvl w:val="0"/>
          <w:numId w:val="10"/>
        </w:numPr>
        <w:spacing w:line="360" w:lineRule="atLeast"/>
        <w:ind w:left="1218" w:hanging="510"/>
      </w:pPr>
      <w:r w:rsidRPr="00C10212">
        <w:t xml:space="preserve">két ajánlás </w:t>
      </w:r>
      <w:r w:rsidRPr="00C10212">
        <w:br/>
        <w:t>egyik a témavezetőé – sablon a KTK honlapról letölthető</w:t>
      </w:r>
      <w:r w:rsidRPr="00C10212">
        <w:br/>
        <w:t>másik az intézetvezetőé – sablon a KTK honlapról letölthető</w:t>
      </w:r>
      <w:r w:rsidRPr="00C10212">
        <w:br/>
        <w:t>mindkét ajánlást a jelen helyzetben az oktatói e-mail tartalmának csatolásával is elfogadjuk.</w:t>
      </w:r>
    </w:p>
    <w:p w14:paraId="1A6FBB64" w14:textId="77777777" w:rsidR="00C10212" w:rsidRPr="00C10212" w:rsidRDefault="00C10212" w:rsidP="00C10212">
      <w:pPr>
        <w:numPr>
          <w:ilvl w:val="0"/>
          <w:numId w:val="10"/>
        </w:numPr>
        <w:spacing w:line="360" w:lineRule="atLeast"/>
        <w:ind w:left="1218" w:hanging="510"/>
        <w:jc w:val="both"/>
      </w:pPr>
      <w:r w:rsidRPr="00C10212">
        <w:t>egyetemi diploma másolata (BA és MA is),</w:t>
      </w:r>
    </w:p>
    <w:p w14:paraId="4B7498F6" w14:textId="77777777" w:rsidR="00C10212" w:rsidRPr="00C10212" w:rsidRDefault="00C10212" w:rsidP="00C10212">
      <w:pPr>
        <w:numPr>
          <w:ilvl w:val="0"/>
          <w:numId w:val="10"/>
        </w:numPr>
        <w:spacing w:line="360" w:lineRule="atLeast"/>
        <w:ind w:left="1218" w:hanging="510"/>
        <w:jc w:val="both"/>
      </w:pPr>
      <w:r w:rsidRPr="00C10212">
        <w:t>tanulmányi eredményeket tartalmazó igazolás (BA és MA is),</w:t>
      </w:r>
    </w:p>
    <w:p w14:paraId="531CE098" w14:textId="77777777" w:rsidR="00C10212" w:rsidRPr="00C10212" w:rsidRDefault="00C10212" w:rsidP="00C10212">
      <w:pPr>
        <w:numPr>
          <w:ilvl w:val="0"/>
          <w:numId w:val="10"/>
        </w:numPr>
        <w:spacing w:line="360" w:lineRule="atLeast"/>
        <w:ind w:left="1218" w:hanging="510"/>
        <w:jc w:val="both"/>
      </w:pPr>
      <w:r w:rsidRPr="00C10212">
        <w:t>korábbi szakmai eredmények igazolása,</w:t>
      </w:r>
    </w:p>
    <w:p w14:paraId="15E10F26" w14:textId="77777777" w:rsidR="00C10212" w:rsidRPr="00C10212" w:rsidRDefault="00C10212" w:rsidP="00C10212">
      <w:pPr>
        <w:numPr>
          <w:ilvl w:val="0"/>
          <w:numId w:val="10"/>
        </w:numPr>
        <w:spacing w:line="360" w:lineRule="atLeast"/>
        <w:ind w:left="1218" w:hanging="510"/>
        <w:jc w:val="both"/>
      </w:pPr>
      <w:r w:rsidRPr="00C10212">
        <w:t>nyelvismeretet igazoló okirat másolata,</w:t>
      </w:r>
    </w:p>
    <w:p w14:paraId="760ED5CE" w14:textId="77777777" w:rsidR="00C10212" w:rsidRPr="00C10212" w:rsidRDefault="00C10212" w:rsidP="00C10212">
      <w:pPr>
        <w:numPr>
          <w:ilvl w:val="0"/>
          <w:numId w:val="10"/>
        </w:numPr>
        <w:spacing w:after="240" w:line="360" w:lineRule="atLeast"/>
        <w:ind w:left="1219" w:hanging="510"/>
      </w:pPr>
      <w:r w:rsidRPr="00C10212">
        <w:t>felvételi díj befizetésének igazolása</w:t>
      </w:r>
      <w:r w:rsidRPr="00C10212">
        <w:br/>
        <w:t>számlaszám és összeg a KTK honlapon, az átutalásról szóló elektronikus visszaigazolást kérjük itt.</w:t>
      </w:r>
    </w:p>
    <w:p w14:paraId="3B077906" w14:textId="77777777" w:rsidR="0087391B" w:rsidRPr="005234A6" w:rsidRDefault="0087391B">
      <w:pPr>
        <w:spacing w:line="360" w:lineRule="atLeast"/>
        <w:rPr>
          <w:b/>
          <w:bCs/>
        </w:rPr>
      </w:pPr>
      <w:r w:rsidRPr="005234A6">
        <w:rPr>
          <w:b/>
          <w:bCs/>
        </w:rPr>
        <w:t>Célszerű a jelentkezési laphoz csatolni</w:t>
      </w:r>
    </w:p>
    <w:p w14:paraId="28BABA91" w14:textId="77777777" w:rsidR="0087391B" w:rsidRPr="005234A6" w:rsidRDefault="0087391B" w:rsidP="00C10212">
      <w:pPr>
        <w:numPr>
          <w:ilvl w:val="0"/>
          <w:numId w:val="10"/>
        </w:numPr>
        <w:spacing w:line="360" w:lineRule="atLeast"/>
        <w:ind w:left="1218" w:hanging="510"/>
        <w:jc w:val="both"/>
      </w:pPr>
      <w:r w:rsidRPr="005234A6">
        <w:t>a szakmai elismeréseket tanúsító másolatokat</w:t>
      </w:r>
      <w:r w:rsidR="00D237E9" w:rsidRPr="005234A6">
        <w:tab/>
      </w:r>
      <w:r w:rsidR="00D237E9" w:rsidRPr="005234A6">
        <w:br/>
      </w:r>
      <w:r w:rsidRPr="005234A6">
        <w:t xml:space="preserve">(pályadíjak, OTDK </w:t>
      </w:r>
      <w:proofErr w:type="gramStart"/>
      <w:r w:rsidRPr="005234A6">
        <w:t>helyezések,</w:t>
      </w:r>
      <w:proofErr w:type="gramEnd"/>
      <w:r w:rsidRPr="005234A6">
        <w:t xml:space="preserve"> stb.),</w:t>
      </w:r>
    </w:p>
    <w:p w14:paraId="1E9408EC" w14:textId="77777777" w:rsidR="0087391B" w:rsidRPr="005234A6" w:rsidRDefault="0087391B" w:rsidP="00C10212">
      <w:pPr>
        <w:numPr>
          <w:ilvl w:val="0"/>
          <w:numId w:val="10"/>
        </w:numPr>
        <w:spacing w:line="360" w:lineRule="atLeast"/>
        <w:ind w:left="1218" w:hanging="510"/>
        <w:jc w:val="both"/>
      </w:pPr>
      <w:r w:rsidRPr="005234A6">
        <w:t>egyetemi doktori oklevél másolatát.</w:t>
      </w:r>
    </w:p>
    <w:p w14:paraId="3026FAB6" w14:textId="77777777" w:rsidR="0087391B" w:rsidRPr="005234A6" w:rsidRDefault="0087391B">
      <w:pPr>
        <w:jc w:val="both"/>
        <w:rPr>
          <w:b/>
          <w:bCs/>
        </w:rPr>
      </w:pPr>
    </w:p>
    <w:p w14:paraId="626CDBB3" w14:textId="77777777" w:rsidR="00F666A1" w:rsidRPr="005234A6" w:rsidRDefault="002249C3" w:rsidP="00F666A1">
      <w:pPr>
        <w:pStyle w:val="Cmsor1"/>
        <w:keepNext w:val="0"/>
        <w:keepLines w:val="0"/>
        <w:pageBreakBefore w:val="0"/>
        <w:rPr>
          <w:rFonts w:ascii="Times New Roman" w:hAnsi="Times New Roman" w:cs="Times New Roman"/>
          <w:sz w:val="24"/>
          <w:szCs w:val="24"/>
          <w:lang w:val="hu-HU"/>
        </w:rPr>
      </w:pPr>
      <w:r w:rsidRPr="005234A6">
        <w:rPr>
          <w:rFonts w:ascii="Times New Roman" w:hAnsi="Times New Roman" w:cs="Times New Roman"/>
        </w:rPr>
        <w:br w:type="page"/>
      </w:r>
      <w:r w:rsidR="00F666A1" w:rsidRPr="005234A6">
        <w:rPr>
          <w:rFonts w:ascii="Times New Roman" w:hAnsi="Times New Roman" w:cs="Times New Roman"/>
          <w:sz w:val="24"/>
          <w:szCs w:val="24"/>
          <w:lang w:val="hu-HU"/>
        </w:rPr>
        <w:lastRenderedPageBreak/>
        <w:t>II. A képzés sajátosságai</w:t>
      </w:r>
    </w:p>
    <w:p w14:paraId="05355C17" w14:textId="77777777" w:rsidR="0087391B" w:rsidRPr="005234A6" w:rsidRDefault="0087391B" w:rsidP="00F666A1">
      <w:pPr>
        <w:rPr>
          <w:sz w:val="28"/>
          <w:szCs w:val="28"/>
        </w:rPr>
      </w:pPr>
    </w:p>
    <w:p w14:paraId="6B1A8DB5" w14:textId="77777777" w:rsidR="007F3922" w:rsidRPr="005234A6" w:rsidRDefault="0087391B" w:rsidP="00F666A1">
      <w:pPr>
        <w:jc w:val="both"/>
        <w:rPr>
          <w:b/>
          <w:bCs/>
        </w:rPr>
      </w:pPr>
      <w:r w:rsidRPr="005234A6">
        <w:t>A doktori képzés célja a jövő kutató-oktató szakembereinek szervezett képzése. A</w:t>
      </w:r>
      <w:r w:rsidR="0045537A" w:rsidRPr="005234A6">
        <w:t> </w:t>
      </w:r>
      <w:r w:rsidRPr="005234A6">
        <w:t>képzési rendszerben különösen nagy jelentőségű azoknak az ismereteknek és képességeknek az elsajátítása, amelyek a nemzetközi szintű kutatási tevékenység folytatásához nélkülözhetetlenek. A képzés iskolarendszerű része 4 szemeszterre terjed ki.</w:t>
      </w:r>
    </w:p>
    <w:p w14:paraId="74BB5129" w14:textId="77777777" w:rsidR="009C5E16" w:rsidRPr="005234A6" w:rsidRDefault="009C5E16" w:rsidP="009C5E16">
      <w:pPr>
        <w:jc w:val="center"/>
      </w:pPr>
    </w:p>
    <w:p w14:paraId="28CD218E" w14:textId="1D9A8ECA" w:rsidR="009C5E16" w:rsidRPr="005234A6" w:rsidRDefault="009C5E16" w:rsidP="009C5E16">
      <w:pPr>
        <w:jc w:val="both"/>
      </w:pPr>
      <w:r w:rsidRPr="005234A6">
        <w:t>1. A hallgatók többség</w:t>
      </w:r>
      <w:r w:rsidR="00E71906">
        <w:t xml:space="preserve">ükben regionális </w:t>
      </w:r>
      <w:r w:rsidR="006D363D">
        <w:t xml:space="preserve">elemzéssel, </w:t>
      </w:r>
      <w:r w:rsidR="00E71906">
        <w:t xml:space="preserve">fejlesztéssel </w:t>
      </w:r>
      <w:r w:rsidRPr="005234A6">
        <w:t>kapcsolatos alapképzettséggel nem rendelkeznek.</w:t>
      </w:r>
      <w:r w:rsidR="00BE371D" w:rsidRPr="005234A6">
        <w:t xml:space="preserve"> </w:t>
      </w:r>
      <w:r w:rsidRPr="005234A6">
        <w:t>A szakmai alapismeretek elsajátítása érdekében fontosnak tartjuk:</w:t>
      </w:r>
    </w:p>
    <w:p w14:paraId="608D150F" w14:textId="0F64E80E" w:rsidR="009C5E16" w:rsidRPr="005234A6" w:rsidRDefault="009C5E16" w:rsidP="009C5E16">
      <w:pPr>
        <w:jc w:val="both"/>
      </w:pPr>
      <w:r w:rsidRPr="005234A6">
        <w:t>- a tárgyak egymásra épülő rendszerének kialakítását,</w:t>
      </w:r>
    </w:p>
    <w:p w14:paraId="1F6DBD70" w14:textId="77777777" w:rsidR="009C5E16" w:rsidRPr="005234A6" w:rsidRDefault="009C5E16" w:rsidP="009C5E16">
      <w:pPr>
        <w:jc w:val="both"/>
      </w:pPr>
      <w:r w:rsidRPr="005234A6">
        <w:t>- az előadások hallgatásának és a vizsgák eredményes letételének megkövetelését.</w:t>
      </w:r>
    </w:p>
    <w:p w14:paraId="5009351F" w14:textId="77777777" w:rsidR="009C5E16" w:rsidRPr="005234A6" w:rsidRDefault="009C5E16" w:rsidP="009C5E16">
      <w:pPr>
        <w:jc w:val="both"/>
      </w:pPr>
    </w:p>
    <w:p w14:paraId="0C47D263" w14:textId="742DBFE6" w:rsidR="009C5E16" w:rsidRPr="005234A6" w:rsidRDefault="009C5E16" w:rsidP="009C5E16">
      <w:pPr>
        <w:jc w:val="both"/>
      </w:pPr>
      <w:r w:rsidRPr="005234A6">
        <w:t xml:space="preserve">2. A regionális </w:t>
      </w:r>
      <w:r w:rsidR="000263FA" w:rsidRPr="005234A6">
        <w:t>politika és gazdaságtan ismerete</w:t>
      </w:r>
      <w:r w:rsidRPr="005234A6">
        <w:t xml:space="preserve"> multidiszciplináris felkészültséget igényel, az ismeretek lényeges részét alkotják a különböző szakpolitikák, a </w:t>
      </w:r>
      <w:proofErr w:type="spellStart"/>
      <w:r w:rsidRPr="005234A6">
        <w:t>makro</w:t>
      </w:r>
      <w:proofErr w:type="spellEnd"/>
      <w:r w:rsidRPr="005234A6">
        <w:t xml:space="preserve">-, </w:t>
      </w:r>
      <w:proofErr w:type="spellStart"/>
      <w:r w:rsidRPr="005234A6">
        <w:t>mikro</w:t>
      </w:r>
      <w:proofErr w:type="spellEnd"/>
      <w:r w:rsidRPr="005234A6">
        <w:t>- és térgazdaság</w:t>
      </w:r>
      <w:r w:rsidR="007806D2">
        <w:t>tani alapfogalmak és módszerek</w:t>
      </w:r>
      <w:r w:rsidRPr="005234A6">
        <w:t>, a gazdaságirányítás</w:t>
      </w:r>
      <w:r w:rsidR="0002742D">
        <w:t>sal</w:t>
      </w:r>
      <w:r w:rsidRPr="005234A6">
        <w:t xml:space="preserve">, </w:t>
      </w:r>
      <w:r w:rsidR="006A5E72">
        <w:t>gazdaság</w:t>
      </w:r>
      <w:r w:rsidRPr="005234A6">
        <w:t>fejlesztéssel kapcsolatos gyakorlati készségek kialakítása.</w:t>
      </w:r>
    </w:p>
    <w:p w14:paraId="3A5ED790" w14:textId="77777777" w:rsidR="00F666A1" w:rsidRPr="005234A6" w:rsidRDefault="00F666A1" w:rsidP="009C5E16">
      <w:pPr>
        <w:jc w:val="both"/>
      </w:pPr>
    </w:p>
    <w:p w14:paraId="6380809C" w14:textId="77777777" w:rsidR="009C5E16" w:rsidRPr="005234A6" w:rsidRDefault="009C5E16" w:rsidP="009C5E16">
      <w:pPr>
        <w:jc w:val="both"/>
      </w:pPr>
    </w:p>
    <w:p w14:paraId="53D2BD95" w14:textId="77777777" w:rsidR="00F666A1" w:rsidRPr="005234A6" w:rsidRDefault="00F666A1" w:rsidP="00F666A1">
      <w:pPr>
        <w:pStyle w:val="Cmsor1"/>
        <w:keepNext w:val="0"/>
        <w:keepLines w:val="0"/>
        <w:pageBreakBefore w:val="0"/>
        <w:rPr>
          <w:rFonts w:ascii="Times New Roman" w:hAnsi="Times New Roman" w:cs="Times New Roman"/>
          <w:sz w:val="24"/>
          <w:szCs w:val="24"/>
          <w:lang w:val="hu-HU"/>
        </w:rPr>
      </w:pPr>
      <w:r w:rsidRPr="005234A6">
        <w:rPr>
          <w:rFonts w:ascii="Times New Roman" w:hAnsi="Times New Roman" w:cs="Times New Roman"/>
          <w:sz w:val="24"/>
          <w:szCs w:val="24"/>
          <w:lang w:val="hu-HU"/>
        </w:rPr>
        <w:t>III. A kutatómunkára való felkészítés</w:t>
      </w:r>
    </w:p>
    <w:p w14:paraId="56BFDFF5" w14:textId="77777777" w:rsidR="00F666A1" w:rsidRPr="005234A6" w:rsidRDefault="00F666A1" w:rsidP="009C5E16">
      <w:pPr>
        <w:jc w:val="both"/>
      </w:pPr>
    </w:p>
    <w:p w14:paraId="19FFAA40" w14:textId="77777777" w:rsidR="00F666A1" w:rsidRPr="005234A6" w:rsidRDefault="00F666A1" w:rsidP="009C5E16">
      <w:pPr>
        <w:jc w:val="both"/>
      </w:pPr>
      <w:r w:rsidRPr="005234A6">
        <w:t xml:space="preserve">A kutatómunkára való felkészítés az első évtől kezdve központi szerepet játszik programunkban. Nyugodt szívvel mondhatjuk, hogy a kutatómunkára nevelés ilyen hangsúlyos megjelenése iskolánk sajátossága. </w:t>
      </w:r>
    </w:p>
    <w:p w14:paraId="0033107A" w14:textId="77777777" w:rsidR="00F666A1" w:rsidRPr="005234A6" w:rsidRDefault="00F666A1" w:rsidP="009C5E16">
      <w:pPr>
        <w:jc w:val="both"/>
      </w:pPr>
    </w:p>
    <w:p w14:paraId="07B02B43" w14:textId="0C628093" w:rsidR="00894150" w:rsidRPr="005234A6" w:rsidRDefault="00F666A1" w:rsidP="00F666A1">
      <w:pPr>
        <w:jc w:val="both"/>
      </w:pPr>
      <w:r w:rsidRPr="005234A6">
        <w:t xml:space="preserve">Az első félévben futó </w:t>
      </w:r>
      <w:r w:rsidRPr="005234A6">
        <w:rPr>
          <w:i/>
        </w:rPr>
        <w:t>kutatásmódszertan</w:t>
      </w:r>
      <w:r w:rsidRPr="005234A6">
        <w:t xml:space="preserve"> tárgy szerves egységet képez a rendszeres, minden félévben megrendezendő </w:t>
      </w:r>
      <w:r w:rsidRPr="005234A6">
        <w:rPr>
          <w:i/>
        </w:rPr>
        <w:t>kutatói fórumokkal</w:t>
      </w:r>
      <w:r w:rsidRPr="005234A6">
        <w:t>. A kutatásmódszertan órákon olyan gyakorlati tudásanyag átadása a cél, amely alapul szolgál ahhoz, hogy a hallgató képes legyen arra, hogy a nemzetközi sztenderdeknek megfelelően tudjon egy kutatást megtervezni</w:t>
      </w:r>
      <w:r w:rsidR="00B94175" w:rsidRPr="005234A6">
        <w:t xml:space="preserve"> és végrehajtani</w:t>
      </w:r>
      <w:r w:rsidR="001D197C" w:rsidRPr="005234A6">
        <w:t xml:space="preserve">. </w:t>
      </w:r>
    </w:p>
    <w:p w14:paraId="02B576C5" w14:textId="77777777" w:rsidR="00894150" w:rsidRPr="005234A6" w:rsidRDefault="00894150" w:rsidP="00F666A1">
      <w:pPr>
        <w:jc w:val="both"/>
      </w:pPr>
    </w:p>
    <w:p w14:paraId="069A24FC" w14:textId="77777777" w:rsidR="00894150" w:rsidRPr="005234A6" w:rsidRDefault="001D197C" w:rsidP="00F666A1">
      <w:pPr>
        <w:jc w:val="both"/>
      </w:pPr>
      <w:r w:rsidRPr="005234A6">
        <w:t xml:space="preserve">Négy féléves, szervezett kutatástámogató programunk </w:t>
      </w:r>
      <w:r w:rsidR="00F666A1" w:rsidRPr="005234A6">
        <w:t>cél</w:t>
      </w:r>
      <w:r w:rsidRPr="005234A6">
        <w:t>ja</w:t>
      </w:r>
      <w:r w:rsidR="00F666A1" w:rsidRPr="005234A6">
        <w:t xml:space="preserve"> az, hogy a második év végére minden hallgató egy, </w:t>
      </w:r>
      <w:r w:rsidR="00E25351" w:rsidRPr="005234A6">
        <w:t>legalább C</w:t>
      </w:r>
      <w:r w:rsidR="00F666A1" w:rsidRPr="005234A6">
        <w:t xml:space="preserve"> kategóriás nemzetközi, vagy egy, legalább B kategóriás hazai fórumon megjelentethető tanulmányt írjon meg és azt, átdolgozások után, küldje is el a harmadik év folyamán. A</w:t>
      </w:r>
      <w:r w:rsidR="0045537A" w:rsidRPr="005234A6">
        <w:t> </w:t>
      </w:r>
      <w:r w:rsidR="00F666A1" w:rsidRPr="005234A6">
        <w:t xml:space="preserve">tanulmány az első két év során fokozatosan készül el. </w:t>
      </w:r>
    </w:p>
    <w:p w14:paraId="4F31CA2B" w14:textId="77777777" w:rsidR="00894150" w:rsidRPr="005234A6" w:rsidRDefault="00894150" w:rsidP="00F666A1">
      <w:pPr>
        <w:jc w:val="both"/>
      </w:pPr>
    </w:p>
    <w:p w14:paraId="420BC6C7" w14:textId="0D48893F" w:rsidR="00F666A1" w:rsidRPr="00BA7197" w:rsidRDefault="00F666A1" w:rsidP="00F666A1">
      <w:pPr>
        <w:jc w:val="both"/>
      </w:pPr>
      <w:r w:rsidRPr="005234A6">
        <w:t xml:space="preserve">Tapasztalataink szerint, </w:t>
      </w:r>
      <w:r w:rsidR="00241AFF" w:rsidRPr="005234A6">
        <w:t xml:space="preserve">ha </w:t>
      </w:r>
      <w:r w:rsidRPr="005234A6">
        <w:t xml:space="preserve">egy </w:t>
      </w:r>
      <w:r w:rsidR="00241AFF" w:rsidRPr="005234A6">
        <w:t xml:space="preserve">színvonalas </w:t>
      </w:r>
      <w:r w:rsidRPr="005234A6">
        <w:t>tanul</w:t>
      </w:r>
      <w:r w:rsidR="007806D2">
        <w:t xml:space="preserve">mányt sikeresen meg tud írni a PhD </w:t>
      </w:r>
      <w:r w:rsidRPr="005234A6">
        <w:t xml:space="preserve">hallgató, akkor azzal birtokába jut azon készségeknek, melyek bázisán nagy eséllyel tud magas </w:t>
      </w:r>
      <w:r w:rsidR="00E25351" w:rsidRPr="005234A6">
        <w:t>színvonalú</w:t>
      </w:r>
      <w:r w:rsidRPr="005234A6">
        <w:t xml:space="preserve"> doktori értekezést írni.</w:t>
      </w:r>
      <w:r w:rsidRPr="00BA7197">
        <w:t xml:space="preserve"> </w:t>
      </w:r>
    </w:p>
    <w:p w14:paraId="58D58B72" w14:textId="2062D7A6" w:rsidR="00F666A1" w:rsidRDefault="00F666A1" w:rsidP="009C5E16">
      <w:pPr>
        <w:jc w:val="both"/>
      </w:pPr>
    </w:p>
    <w:p w14:paraId="0AF7AE2F" w14:textId="5AE2015D" w:rsidR="005E73CE" w:rsidRDefault="005E73CE" w:rsidP="009C5E16">
      <w:pPr>
        <w:jc w:val="both"/>
      </w:pPr>
    </w:p>
    <w:p w14:paraId="2B5B20C8" w14:textId="620563E2" w:rsidR="005E73CE" w:rsidRDefault="005E73CE" w:rsidP="009C5E16">
      <w:pPr>
        <w:jc w:val="both"/>
      </w:pPr>
    </w:p>
    <w:p w14:paraId="03D5BD08" w14:textId="39C18CE9" w:rsidR="005E73CE" w:rsidRDefault="005E73CE" w:rsidP="009C5E16">
      <w:pPr>
        <w:jc w:val="both"/>
      </w:pPr>
    </w:p>
    <w:p w14:paraId="5147988A" w14:textId="42B3D46D" w:rsidR="005E73CE" w:rsidRDefault="005E73CE" w:rsidP="009C5E16">
      <w:pPr>
        <w:jc w:val="both"/>
      </w:pPr>
    </w:p>
    <w:p w14:paraId="07E941D4" w14:textId="1A8F0888" w:rsidR="005E73CE" w:rsidRDefault="005E73CE" w:rsidP="009C5E16">
      <w:pPr>
        <w:jc w:val="both"/>
      </w:pPr>
    </w:p>
    <w:p w14:paraId="7C470AD1" w14:textId="4C76E3B8" w:rsidR="005E73CE" w:rsidRDefault="005E73CE" w:rsidP="009C5E16">
      <w:pPr>
        <w:jc w:val="both"/>
      </w:pPr>
    </w:p>
    <w:p w14:paraId="080AE3FC" w14:textId="24D901BB" w:rsidR="005E73CE" w:rsidRDefault="005E73CE" w:rsidP="009C5E16">
      <w:pPr>
        <w:jc w:val="both"/>
      </w:pPr>
    </w:p>
    <w:p w14:paraId="34242BD7" w14:textId="6AB2A6D4" w:rsidR="005E73CE" w:rsidRDefault="005E73CE" w:rsidP="009C5E16">
      <w:pPr>
        <w:jc w:val="both"/>
      </w:pPr>
    </w:p>
    <w:p w14:paraId="0043EED9" w14:textId="77777777" w:rsidR="00EF0A13" w:rsidRDefault="00EF0A13" w:rsidP="00EF0A13">
      <w:pPr>
        <w:tabs>
          <w:tab w:val="left" w:pos="7920"/>
        </w:tabs>
        <w:jc w:val="center"/>
        <w:rPr>
          <w:b/>
        </w:rPr>
      </w:pPr>
      <w:r>
        <w:rPr>
          <w:b/>
        </w:rPr>
        <w:t xml:space="preserve">A GKDI Regionális közgazdaságtan képzési félévek tantárgybeosztása </w:t>
      </w:r>
      <w:r>
        <w:rPr>
          <w:bCs/>
        </w:rPr>
        <w:t xml:space="preserve">(minden </w:t>
      </w:r>
      <w:r w:rsidRPr="00ED47EE">
        <w:rPr>
          <w:bCs/>
        </w:rPr>
        <w:t>k</w:t>
      </w:r>
      <w:r>
        <w:rPr>
          <w:bCs/>
        </w:rPr>
        <w:t>urzus 10 x1,5 óra és 6 kreditértékű</w:t>
      </w:r>
      <w:r w:rsidRPr="00ED47EE">
        <w:rPr>
          <w:bCs/>
        </w:rPr>
        <w:t>)</w:t>
      </w:r>
    </w:p>
    <w:p w14:paraId="492E98BA" w14:textId="77777777" w:rsidR="00EF0A13" w:rsidRPr="00D37AB4" w:rsidRDefault="00EF0A13" w:rsidP="00EF0A13">
      <w:pPr>
        <w:tabs>
          <w:tab w:val="left" w:pos="7920"/>
        </w:tabs>
        <w:jc w:val="center"/>
        <w:rPr>
          <w:b/>
        </w:rPr>
      </w:pPr>
    </w:p>
    <w:tbl>
      <w:tblPr>
        <w:tblW w:w="45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17"/>
        <w:gridCol w:w="927"/>
        <w:gridCol w:w="984"/>
        <w:gridCol w:w="927"/>
        <w:gridCol w:w="878"/>
        <w:gridCol w:w="985"/>
        <w:gridCol w:w="830"/>
        <w:gridCol w:w="828"/>
      </w:tblGrid>
      <w:tr w:rsidR="00EF0A13" w:rsidRPr="00A603BB" w14:paraId="53CF6B75" w14:textId="77777777" w:rsidTr="00A6608A">
        <w:tc>
          <w:tcPr>
            <w:tcW w:w="747" w:type="pct"/>
            <w:shd w:val="clear" w:color="auto" w:fill="auto"/>
          </w:tcPr>
          <w:p w14:paraId="1BA6039F" w14:textId="77777777" w:rsidR="00EF0A13" w:rsidRPr="00ED47EE" w:rsidRDefault="00EF0A13" w:rsidP="00A6608A">
            <w:pPr>
              <w:pStyle w:val="Listaszerbekezds"/>
              <w:ind w:left="0"/>
              <w:jc w:val="center"/>
              <w:rPr>
                <w:b/>
                <w:sz w:val="16"/>
                <w:szCs w:val="16"/>
              </w:rPr>
            </w:pPr>
            <w:r w:rsidRPr="00ED47EE">
              <w:rPr>
                <w:b/>
                <w:sz w:val="16"/>
                <w:szCs w:val="16"/>
              </w:rPr>
              <w:t>1. félév</w:t>
            </w:r>
          </w:p>
        </w:tc>
        <w:tc>
          <w:tcPr>
            <w:tcW w:w="620" w:type="pct"/>
            <w:shd w:val="clear" w:color="auto" w:fill="auto"/>
          </w:tcPr>
          <w:p w14:paraId="4AE5A9C7" w14:textId="77777777" w:rsidR="00EF0A13" w:rsidRPr="00A603BB" w:rsidRDefault="00EF0A13" w:rsidP="00A6608A">
            <w:pPr>
              <w:jc w:val="center"/>
              <w:rPr>
                <w:b/>
                <w:sz w:val="16"/>
                <w:szCs w:val="16"/>
              </w:rPr>
            </w:pPr>
            <w:r w:rsidRPr="00A603BB">
              <w:rPr>
                <w:b/>
                <w:sz w:val="16"/>
                <w:szCs w:val="16"/>
              </w:rPr>
              <w:t>2. félév</w:t>
            </w:r>
          </w:p>
        </w:tc>
        <w:tc>
          <w:tcPr>
            <w:tcW w:w="658" w:type="pct"/>
            <w:shd w:val="clear" w:color="auto" w:fill="auto"/>
          </w:tcPr>
          <w:p w14:paraId="67AF07EA" w14:textId="77777777" w:rsidR="00EF0A13" w:rsidRPr="00A603BB" w:rsidRDefault="00EF0A13" w:rsidP="00A6608A">
            <w:pPr>
              <w:jc w:val="center"/>
              <w:rPr>
                <w:b/>
                <w:sz w:val="16"/>
                <w:szCs w:val="16"/>
              </w:rPr>
            </w:pPr>
            <w:r w:rsidRPr="00A603BB">
              <w:rPr>
                <w:b/>
                <w:sz w:val="16"/>
                <w:szCs w:val="16"/>
              </w:rPr>
              <w:t>3. félév</w:t>
            </w:r>
          </w:p>
        </w:tc>
        <w:tc>
          <w:tcPr>
            <w:tcW w:w="620" w:type="pct"/>
            <w:shd w:val="clear" w:color="auto" w:fill="auto"/>
          </w:tcPr>
          <w:p w14:paraId="40CF86EE" w14:textId="77777777" w:rsidR="00EF0A13" w:rsidRPr="00A603BB" w:rsidRDefault="00EF0A13" w:rsidP="00A6608A">
            <w:pPr>
              <w:jc w:val="center"/>
              <w:rPr>
                <w:b/>
                <w:sz w:val="16"/>
                <w:szCs w:val="16"/>
              </w:rPr>
            </w:pPr>
            <w:r w:rsidRPr="00A603BB">
              <w:rPr>
                <w:b/>
                <w:sz w:val="16"/>
                <w:szCs w:val="16"/>
              </w:rPr>
              <w:t>4. félév</w:t>
            </w:r>
          </w:p>
        </w:tc>
        <w:tc>
          <w:tcPr>
            <w:tcW w:w="587" w:type="pct"/>
          </w:tcPr>
          <w:p w14:paraId="74783A04" w14:textId="77777777" w:rsidR="00EF0A13" w:rsidRPr="00A603BB" w:rsidRDefault="00EF0A13" w:rsidP="00A6608A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5</w:t>
            </w:r>
            <w:r w:rsidRPr="00A603BB">
              <w:rPr>
                <w:b/>
                <w:sz w:val="16"/>
                <w:szCs w:val="16"/>
              </w:rPr>
              <w:t>. félév</w:t>
            </w:r>
          </w:p>
        </w:tc>
        <w:tc>
          <w:tcPr>
            <w:tcW w:w="659" w:type="pct"/>
          </w:tcPr>
          <w:p w14:paraId="43569853" w14:textId="77777777" w:rsidR="00EF0A13" w:rsidRPr="00A603BB" w:rsidRDefault="00EF0A13" w:rsidP="00A6608A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6</w:t>
            </w:r>
            <w:r w:rsidRPr="00A603BB">
              <w:rPr>
                <w:b/>
                <w:sz w:val="16"/>
                <w:szCs w:val="16"/>
              </w:rPr>
              <w:t>. félév</w:t>
            </w:r>
          </w:p>
        </w:tc>
        <w:tc>
          <w:tcPr>
            <w:tcW w:w="555" w:type="pct"/>
          </w:tcPr>
          <w:p w14:paraId="6C1E7F24" w14:textId="77777777" w:rsidR="00EF0A13" w:rsidRDefault="00EF0A13" w:rsidP="00A6608A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7</w:t>
            </w:r>
            <w:r w:rsidRPr="00A603BB">
              <w:rPr>
                <w:b/>
                <w:sz w:val="16"/>
                <w:szCs w:val="16"/>
              </w:rPr>
              <w:t>. félév</w:t>
            </w:r>
          </w:p>
        </w:tc>
        <w:tc>
          <w:tcPr>
            <w:tcW w:w="554" w:type="pct"/>
          </w:tcPr>
          <w:p w14:paraId="690083DC" w14:textId="77777777" w:rsidR="00EF0A13" w:rsidRDefault="00EF0A13" w:rsidP="00A6608A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8</w:t>
            </w:r>
            <w:r w:rsidRPr="00A603BB">
              <w:rPr>
                <w:b/>
                <w:sz w:val="16"/>
                <w:szCs w:val="16"/>
              </w:rPr>
              <w:t>. félév</w:t>
            </w:r>
          </w:p>
        </w:tc>
      </w:tr>
      <w:tr w:rsidR="00EF0A13" w:rsidRPr="00A603BB" w14:paraId="2B3A8E3E" w14:textId="77777777" w:rsidTr="00A6608A">
        <w:trPr>
          <w:trHeight w:val="204"/>
        </w:trPr>
        <w:tc>
          <w:tcPr>
            <w:tcW w:w="2645" w:type="pct"/>
            <w:gridSpan w:val="4"/>
            <w:shd w:val="clear" w:color="auto" w:fill="auto"/>
          </w:tcPr>
          <w:p w14:paraId="575A4DDB" w14:textId="77777777" w:rsidR="00EF0A13" w:rsidRPr="00ED47EE" w:rsidRDefault="00EF0A13" w:rsidP="00A6608A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épzési t</w:t>
            </w:r>
            <w:r w:rsidRPr="00ED47EE">
              <w:rPr>
                <w:b/>
                <w:sz w:val="16"/>
                <w:szCs w:val="16"/>
              </w:rPr>
              <w:t>árgyak</w:t>
            </w:r>
            <w:r>
              <w:rPr>
                <w:b/>
                <w:sz w:val="16"/>
                <w:szCs w:val="16"/>
              </w:rPr>
              <w:t xml:space="preserve"> (képzési kredit)</w:t>
            </w:r>
          </w:p>
        </w:tc>
        <w:tc>
          <w:tcPr>
            <w:tcW w:w="1246" w:type="pct"/>
            <w:gridSpan w:val="2"/>
          </w:tcPr>
          <w:p w14:paraId="3E69A90B" w14:textId="77777777" w:rsidR="00EF0A13" w:rsidRPr="00A603BB" w:rsidRDefault="00EF0A13" w:rsidP="00A6608A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utatói portrék</w:t>
            </w:r>
          </w:p>
        </w:tc>
        <w:tc>
          <w:tcPr>
            <w:tcW w:w="555" w:type="pct"/>
          </w:tcPr>
          <w:p w14:paraId="7686E6B5" w14:textId="77777777" w:rsidR="00EF0A13" w:rsidRDefault="00EF0A13" w:rsidP="00A6608A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554" w:type="pct"/>
          </w:tcPr>
          <w:p w14:paraId="304D942F" w14:textId="77777777" w:rsidR="00EF0A13" w:rsidRDefault="00EF0A13" w:rsidP="00A6608A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EF0A13" w:rsidRPr="00A603BB" w14:paraId="40D4CCE3" w14:textId="77777777" w:rsidTr="00A6608A">
        <w:trPr>
          <w:trHeight w:val="246"/>
        </w:trPr>
        <w:tc>
          <w:tcPr>
            <w:tcW w:w="747" w:type="pct"/>
            <w:shd w:val="clear" w:color="auto" w:fill="auto"/>
          </w:tcPr>
          <w:p w14:paraId="006F98B9" w14:textId="77777777" w:rsidR="00EF0A13" w:rsidRPr="00ED47EE" w:rsidRDefault="00EF0A13" w:rsidP="00A6608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Haladó közgazdaságtan</w:t>
            </w:r>
          </w:p>
          <w:p w14:paraId="5442AD86" w14:textId="77777777" w:rsidR="00EF0A13" w:rsidRPr="00ED47EE" w:rsidRDefault="00EF0A13" w:rsidP="00A6608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bestyén Tamás</w:t>
            </w:r>
          </w:p>
          <w:p w14:paraId="1D07CFFD" w14:textId="77777777" w:rsidR="00EF0A13" w:rsidRPr="00ED47EE" w:rsidRDefault="00EF0A13" w:rsidP="00A6608A">
            <w:pPr>
              <w:rPr>
                <w:sz w:val="16"/>
                <w:szCs w:val="16"/>
              </w:rPr>
            </w:pPr>
          </w:p>
        </w:tc>
        <w:tc>
          <w:tcPr>
            <w:tcW w:w="620" w:type="pct"/>
            <w:shd w:val="clear" w:color="auto" w:fill="auto"/>
          </w:tcPr>
          <w:p w14:paraId="4FC2E7D6" w14:textId="77777777" w:rsidR="00EF0A13" w:rsidRPr="005719C1" w:rsidRDefault="00EF0A13" w:rsidP="00A6608A">
            <w:pPr>
              <w:rPr>
                <w:b/>
                <w:sz w:val="16"/>
                <w:szCs w:val="16"/>
              </w:rPr>
            </w:pPr>
            <w:r w:rsidRPr="005719C1">
              <w:rPr>
                <w:b/>
                <w:sz w:val="16"/>
                <w:szCs w:val="16"/>
              </w:rPr>
              <w:t>Fej</w:t>
            </w:r>
            <w:r>
              <w:rPr>
                <w:b/>
                <w:sz w:val="16"/>
                <w:szCs w:val="16"/>
              </w:rPr>
              <w:t>l</w:t>
            </w:r>
            <w:r w:rsidRPr="005719C1">
              <w:rPr>
                <w:b/>
                <w:sz w:val="16"/>
                <w:szCs w:val="16"/>
              </w:rPr>
              <w:t>ődés-gazdaságtan</w:t>
            </w:r>
          </w:p>
          <w:p w14:paraId="0344EF29" w14:textId="77777777" w:rsidR="00EF0A13" w:rsidRPr="005719C1" w:rsidRDefault="00EF0A13" w:rsidP="00A6608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ál Zoltán</w:t>
            </w:r>
          </w:p>
          <w:p w14:paraId="0697B963" w14:textId="77777777" w:rsidR="00EF0A13" w:rsidRPr="00A603BB" w:rsidRDefault="00EF0A13" w:rsidP="00A6608A">
            <w:pPr>
              <w:rPr>
                <w:sz w:val="16"/>
                <w:szCs w:val="16"/>
              </w:rPr>
            </w:pPr>
          </w:p>
        </w:tc>
        <w:tc>
          <w:tcPr>
            <w:tcW w:w="658" w:type="pct"/>
            <w:shd w:val="clear" w:color="auto" w:fill="auto"/>
          </w:tcPr>
          <w:p w14:paraId="05AFB501" w14:textId="77777777" w:rsidR="00EF0A13" w:rsidRPr="00A502CF" w:rsidRDefault="00EF0A13" w:rsidP="00A6608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Választható 1*</w:t>
            </w:r>
          </w:p>
          <w:p w14:paraId="40BFAE03" w14:textId="77777777" w:rsidR="00EF0A13" w:rsidRPr="00A603BB" w:rsidRDefault="00EF0A13" w:rsidP="00A6608A">
            <w:pPr>
              <w:rPr>
                <w:sz w:val="16"/>
                <w:szCs w:val="16"/>
              </w:rPr>
            </w:pPr>
          </w:p>
        </w:tc>
        <w:tc>
          <w:tcPr>
            <w:tcW w:w="620" w:type="pct"/>
            <w:shd w:val="clear" w:color="auto" w:fill="auto"/>
          </w:tcPr>
          <w:p w14:paraId="14837EB0" w14:textId="77777777" w:rsidR="00EF0A13" w:rsidRPr="00A603BB" w:rsidRDefault="00EF0A13" w:rsidP="00A6608A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Választható 5*</w:t>
            </w:r>
          </w:p>
          <w:p w14:paraId="139FF178" w14:textId="77777777" w:rsidR="00EF0A13" w:rsidRPr="00A603BB" w:rsidRDefault="00EF0A13" w:rsidP="00A6608A">
            <w:pPr>
              <w:rPr>
                <w:sz w:val="16"/>
                <w:szCs w:val="16"/>
              </w:rPr>
            </w:pPr>
          </w:p>
        </w:tc>
        <w:tc>
          <w:tcPr>
            <w:tcW w:w="1246" w:type="pct"/>
            <w:gridSpan w:val="2"/>
            <w:vMerge w:val="restart"/>
          </w:tcPr>
          <w:p w14:paraId="79FF3FAA" w14:textId="77777777" w:rsidR="00EF0A13" w:rsidRDefault="00EF0A13" w:rsidP="00A6608A">
            <w:pPr>
              <w:rPr>
                <w:sz w:val="16"/>
                <w:szCs w:val="16"/>
              </w:rPr>
            </w:pPr>
          </w:p>
          <w:p w14:paraId="503A4A01" w14:textId="77777777" w:rsidR="00EF0A13" w:rsidRPr="00A603BB" w:rsidRDefault="00EF0A13" w:rsidP="00A6608A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Félévente</w:t>
            </w:r>
            <w:proofErr w:type="spellEnd"/>
            <w:r>
              <w:rPr>
                <w:sz w:val="16"/>
                <w:szCs w:val="16"/>
              </w:rPr>
              <w:t xml:space="preserve"> 3 alkalommal a DI profiljához kötődő szakterületek jeles hazai kutatói tartanak műhelytalálkozókat. Cél: a tudományos kutatási tapasztalatok átadása a hallgatóknak a kutatási tervtől a forrásbevonáson keresztül a munka megszervezésének és az eredmények publikálásának tapasztalataiig, egy-egy konkrét kutatás példája kapcsán. Kredittel nem jár. </w:t>
            </w:r>
          </w:p>
        </w:tc>
        <w:tc>
          <w:tcPr>
            <w:tcW w:w="1109" w:type="pct"/>
            <w:gridSpan w:val="2"/>
            <w:vMerge w:val="restart"/>
          </w:tcPr>
          <w:p w14:paraId="6735DBE8" w14:textId="77777777" w:rsidR="00EF0A13" w:rsidRDefault="00EF0A13" w:rsidP="00A6608A">
            <w:pPr>
              <w:rPr>
                <w:sz w:val="16"/>
                <w:szCs w:val="16"/>
              </w:rPr>
            </w:pPr>
          </w:p>
          <w:p w14:paraId="1842416E" w14:textId="77777777" w:rsidR="00EF0A13" w:rsidRDefault="00EF0A13" w:rsidP="00A6608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incsen képzési kötelezettség</w:t>
            </w:r>
          </w:p>
        </w:tc>
      </w:tr>
      <w:tr w:rsidR="00EF0A13" w:rsidRPr="005719C1" w14:paraId="249727A3" w14:textId="77777777" w:rsidTr="00A6608A">
        <w:tc>
          <w:tcPr>
            <w:tcW w:w="747" w:type="pct"/>
            <w:shd w:val="clear" w:color="auto" w:fill="auto"/>
          </w:tcPr>
          <w:p w14:paraId="3EC4F595" w14:textId="77777777" w:rsidR="00EF0A13" w:rsidRPr="00ED47EE" w:rsidRDefault="00EF0A13" w:rsidP="00A6608A">
            <w:pPr>
              <w:rPr>
                <w:b/>
                <w:sz w:val="16"/>
                <w:szCs w:val="16"/>
              </w:rPr>
            </w:pPr>
            <w:r w:rsidRPr="00ED47EE">
              <w:rPr>
                <w:b/>
                <w:sz w:val="16"/>
                <w:szCs w:val="16"/>
              </w:rPr>
              <w:t>Adatműveletek</w:t>
            </w:r>
          </w:p>
          <w:p w14:paraId="250E3C28" w14:textId="77777777" w:rsidR="00EF0A13" w:rsidRPr="00ED47EE" w:rsidRDefault="00EF0A13" w:rsidP="00A6608A">
            <w:pPr>
              <w:rPr>
                <w:sz w:val="16"/>
                <w:szCs w:val="16"/>
              </w:rPr>
            </w:pPr>
            <w:r w:rsidRPr="00ED47EE">
              <w:rPr>
                <w:sz w:val="16"/>
                <w:szCs w:val="16"/>
              </w:rPr>
              <w:t>Kehl Dániel</w:t>
            </w:r>
          </w:p>
          <w:p w14:paraId="2E269B01" w14:textId="77777777" w:rsidR="00EF0A13" w:rsidRPr="00ED47EE" w:rsidRDefault="00EF0A13" w:rsidP="00A6608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is</w:t>
            </w:r>
            <w:r w:rsidRPr="00ED47EE">
              <w:rPr>
                <w:sz w:val="16"/>
                <w:szCs w:val="16"/>
              </w:rPr>
              <w:t>zberger Móni</w:t>
            </w:r>
            <w:r>
              <w:rPr>
                <w:sz w:val="16"/>
                <w:szCs w:val="16"/>
              </w:rPr>
              <w:t>k</w:t>
            </w:r>
            <w:r w:rsidRPr="00ED47EE">
              <w:rPr>
                <w:sz w:val="16"/>
                <w:szCs w:val="16"/>
              </w:rPr>
              <w:t>a</w:t>
            </w:r>
          </w:p>
          <w:p w14:paraId="1A15525A" w14:textId="77777777" w:rsidR="00EF0A13" w:rsidRPr="00ED47EE" w:rsidRDefault="00EF0A13" w:rsidP="00A6608A">
            <w:pPr>
              <w:rPr>
                <w:sz w:val="16"/>
                <w:szCs w:val="16"/>
              </w:rPr>
            </w:pPr>
          </w:p>
        </w:tc>
        <w:tc>
          <w:tcPr>
            <w:tcW w:w="620" w:type="pct"/>
            <w:shd w:val="clear" w:color="auto" w:fill="auto"/>
          </w:tcPr>
          <w:p w14:paraId="3F050A22" w14:textId="77777777" w:rsidR="00EF0A13" w:rsidRPr="005719C1" w:rsidRDefault="00EF0A13" w:rsidP="00A6608A">
            <w:pPr>
              <w:rPr>
                <w:b/>
                <w:sz w:val="16"/>
                <w:szCs w:val="16"/>
              </w:rPr>
            </w:pPr>
            <w:r w:rsidRPr="005719C1">
              <w:rPr>
                <w:b/>
                <w:sz w:val="16"/>
                <w:szCs w:val="16"/>
              </w:rPr>
              <w:t>Urbanizáció és regionális fejlődés</w:t>
            </w:r>
          </w:p>
          <w:p w14:paraId="3F62801C" w14:textId="77777777" w:rsidR="00EF0A13" w:rsidRPr="005719C1" w:rsidRDefault="00EF0A13" w:rsidP="00A6608A">
            <w:pPr>
              <w:rPr>
                <w:sz w:val="16"/>
                <w:szCs w:val="16"/>
              </w:rPr>
            </w:pPr>
            <w:r w:rsidRPr="005719C1">
              <w:rPr>
                <w:sz w:val="16"/>
                <w:szCs w:val="16"/>
              </w:rPr>
              <w:t>Kaposi Zoltán</w:t>
            </w:r>
          </w:p>
          <w:p w14:paraId="40D99022" w14:textId="77777777" w:rsidR="00EF0A13" w:rsidRPr="005719C1" w:rsidRDefault="00EF0A13" w:rsidP="00A6608A">
            <w:pPr>
              <w:rPr>
                <w:sz w:val="16"/>
                <w:szCs w:val="16"/>
              </w:rPr>
            </w:pPr>
          </w:p>
        </w:tc>
        <w:tc>
          <w:tcPr>
            <w:tcW w:w="658" w:type="pct"/>
            <w:shd w:val="clear" w:color="auto" w:fill="auto"/>
          </w:tcPr>
          <w:p w14:paraId="757B39A5" w14:textId="77777777" w:rsidR="00EF0A13" w:rsidRPr="005719C1" w:rsidRDefault="00EF0A13" w:rsidP="00A6608A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Választható 2*</w:t>
            </w:r>
          </w:p>
        </w:tc>
        <w:tc>
          <w:tcPr>
            <w:tcW w:w="620" w:type="pct"/>
            <w:shd w:val="clear" w:color="auto" w:fill="auto"/>
          </w:tcPr>
          <w:p w14:paraId="135F7238" w14:textId="77777777" w:rsidR="00EF0A13" w:rsidRPr="005719C1" w:rsidRDefault="00EF0A13" w:rsidP="00A6608A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Választható 6*</w:t>
            </w:r>
          </w:p>
        </w:tc>
        <w:tc>
          <w:tcPr>
            <w:tcW w:w="1246" w:type="pct"/>
            <w:gridSpan w:val="2"/>
            <w:vMerge/>
          </w:tcPr>
          <w:p w14:paraId="4FAD8ACF" w14:textId="77777777" w:rsidR="00EF0A13" w:rsidRPr="005719C1" w:rsidRDefault="00EF0A13" w:rsidP="00A6608A">
            <w:pPr>
              <w:rPr>
                <w:sz w:val="16"/>
                <w:szCs w:val="16"/>
              </w:rPr>
            </w:pPr>
          </w:p>
        </w:tc>
        <w:tc>
          <w:tcPr>
            <w:tcW w:w="1109" w:type="pct"/>
            <w:gridSpan w:val="2"/>
            <w:vMerge/>
          </w:tcPr>
          <w:p w14:paraId="4FB31771" w14:textId="77777777" w:rsidR="00EF0A13" w:rsidRPr="005719C1" w:rsidRDefault="00EF0A13" w:rsidP="00A6608A">
            <w:pPr>
              <w:rPr>
                <w:sz w:val="16"/>
                <w:szCs w:val="16"/>
              </w:rPr>
            </w:pPr>
          </w:p>
        </w:tc>
      </w:tr>
      <w:tr w:rsidR="00EF0A13" w:rsidRPr="005719C1" w14:paraId="3F4351F8" w14:textId="77777777" w:rsidTr="00A6608A">
        <w:trPr>
          <w:trHeight w:val="626"/>
        </w:trPr>
        <w:tc>
          <w:tcPr>
            <w:tcW w:w="747" w:type="pct"/>
            <w:shd w:val="clear" w:color="auto" w:fill="auto"/>
          </w:tcPr>
          <w:p w14:paraId="55D86D08" w14:textId="77777777" w:rsidR="00EF0A13" w:rsidRPr="00265C8C" w:rsidRDefault="00EF0A13" w:rsidP="00A6608A">
            <w:pPr>
              <w:rPr>
                <w:b/>
                <w:sz w:val="16"/>
                <w:szCs w:val="16"/>
              </w:rPr>
            </w:pPr>
            <w:r w:rsidRPr="00265C8C">
              <w:rPr>
                <w:b/>
                <w:sz w:val="16"/>
                <w:szCs w:val="16"/>
              </w:rPr>
              <w:t>Tudományfilozófia</w:t>
            </w:r>
          </w:p>
          <w:p w14:paraId="6ADBBD6C" w14:textId="77777777" w:rsidR="00EF0A13" w:rsidRPr="00ED47EE" w:rsidRDefault="00EF0A13" w:rsidP="00A6608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isz János</w:t>
            </w:r>
          </w:p>
        </w:tc>
        <w:tc>
          <w:tcPr>
            <w:tcW w:w="620" w:type="pct"/>
            <w:shd w:val="clear" w:color="auto" w:fill="auto"/>
          </w:tcPr>
          <w:p w14:paraId="0AFEB932" w14:textId="77777777" w:rsidR="00EF0A13" w:rsidRPr="005719C1" w:rsidRDefault="00EF0A13" w:rsidP="00A6608A">
            <w:pPr>
              <w:rPr>
                <w:b/>
                <w:sz w:val="16"/>
                <w:szCs w:val="16"/>
              </w:rPr>
            </w:pPr>
            <w:r w:rsidRPr="005719C1">
              <w:rPr>
                <w:b/>
                <w:sz w:val="16"/>
                <w:szCs w:val="16"/>
              </w:rPr>
              <w:t>Regionális gazdaságtan</w:t>
            </w:r>
          </w:p>
          <w:p w14:paraId="69136870" w14:textId="77777777" w:rsidR="00EF0A13" w:rsidRPr="005719C1" w:rsidRDefault="00EF0A13" w:rsidP="00A6608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ngyel Imre</w:t>
            </w:r>
          </w:p>
          <w:p w14:paraId="289A7026" w14:textId="77777777" w:rsidR="00EF0A13" w:rsidRPr="005719C1" w:rsidRDefault="00EF0A13" w:rsidP="00A6608A">
            <w:pPr>
              <w:rPr>
                <w:sz w:val="16"/>
                <w:szCs w:val="16"/>
              </w:rPr>
            </w:pPr>
          </w:p>
        </w:tc>
        <w:tc>
          <w:tcPr>
            <w:tcW w:w="658" w:type="pct"/>
            <w:shd w:val="clear" w:color="auto" w:fill="auto"/>
          </w:tcPr>
          <w:p w14:paraId="47CD2504" w14:textId="77777777" w:rsidR="00EF0A13" w:rsidRPr="005719C1" w:rsidRDefault="00EF0A13" w:rsidP="00A6608A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Választható 3*</w:t>
            </w:r>
          </w:p>
        </w:tc>
        <w:tc>
          <w:tcPr>
            <w:tcW w:w="620" w:type="pct"/>
            <w:shd w:val="clear" w:color="auto" w:fill="auto"/>
          </w:tcPr>
          <w:p w14:paraId="2411E1AC" w14:textId="77777777" w:rsidR="00EF0A13" w:rsidRPr="005719C1" w:rsidRDefault="00EF0A13" w:rsidP="00A6608A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Választható 7*</w:t>
            </w:r>
          </w:p>
        </w:tc>
        <w:tc>
          <w:tcPr>
            <w:tcW w:w="1246" w:type="pct"/>
            <w:gridSpan w:val="2"/>
            <w:vMerge/>
          </w:tcPr>
          <w:p w14:paraId="5D0B4771" w14:textId="77777777" w:rsidR="00EF0A13" w:rsidRPr="005719C1" w:rsidRDefault="00EF0A13" w:rsidP="00A6608A">
            <w:pPr>
              <w:rPr>
                <w:sz w:val="16"/>
                <w:szCs w:val="16"/>
              </w:rPr>
            </w:pPr>
          </w:p>
        </w:tc>
        <w:tc>
          <w:tcPr>
            <w:tcW w:w="1109" w:type="pct"/>
            <w:gridSpan w:val="2"/>
            <w:vMerge/>
          </w:tcPr>
          <w:p w14:paraId="14C0B097" w14:textId="77777777" w:rsidR="00EF0A13" w:rsidRPr="005719C1" w:rsidRDefault="00EF0A13" w:rsidP="00A6608A">
            <w:pPr>
              <w:rPr>
                <w:sz w:val="16"/>
                <w:szCs w:val="16"/>
              </w:rPr>
            </w:pPr>
          </w:p>
        </w:tc>
      </w:tr>
      <w:tr w:rsidR="00EF0A13" w:rsidRPr="00A603BB" w14:paraId="42E66C45" w14:textId="77777777" w:rsidTr="00A6608A">
        <w:tc>
          <w:tcPr>
            <w:tcW w:w="747" w:type="pct"/>
            <w:shd w:val="clear" w:color="auto" w:fill="auto"/>
          </w:tcPr>
          <w:p w14:paraId="14AC6B04" w14:textId="77777777" w:rsidR="00EF0A13" w:rsidRPr="00CA354D" w:rsidRDefault="00EF0A13" w:rsidP="00A6608A">
            <w:pPr>
              <w:rPr>
                <w:b/>
                <w:sz w:val="16"/>
                <w:szCs w:val="16"/>
              </w:rPr>
            </w:pPr>
            <w:r w:rsidRPr="00CA354D">
              <w:rPr>
                <w:b/>
                <w:sz w:val="16"/>
                <w:szCs w:val="16"/>
              </w:rPr>
              <w:t>Döntési módszerek</w:t>
            </w:r>
          </w:p>
          <w:p w14:paraId="35923CB7" w14:textId="77777777" w:rsidR="00EF0A13" w:rsidRDefault="00EF0A13" w:rsidP="00A6608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Kovács Kármen </w:t>
            </w:r>
          </w:p>
          <w:p w14:paraId="462FFE2A" w14:textId="77777777" w:rsidR="00EF0A13" w:rsidRPr="00ED47EE" w:rsidRDefault="00EF0A13" w:rsidP="00A6608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itai Zsuzsanna</w:t>
            </w:r>
          </w:p>
        </w:tc>
        <w:tc>
          <w:tcPr>
            <w:tcW w:w="620" w:type="pct"/>
            <w:shd w:val="clear" w:color="auto" w:fill="auto"/>
          </w:tcPr>
          <w:p w14:paraId="3A366840" w14:textId="77777777" w:rsidR="00EF0A13" w:rsidRPr="005719C1" w:rsidRDefault="00EF0A13" w:rsidP="00A6608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Vállalkozástan</w:t>
            </w:r>
          </w:p>
          <w:p w14:paraId="544A34AB" w14:textId="77777777" w:rsidR="00EF0A13" w:rsidRPr="005719C1" w:rsidRDefault="00EF0A13" w:rsidP="00A6608A">
            <w:pPr>
              <w:rPr>
                <w:sz w:val="16"/>
                <w:szCs w:val="16"/>
              </w:rPr>
            </w:pPr>
            <w:r w:rsidRPr="005719C1">
              <w:rPr>
                <w:sz w:val="16"/>
                <w:szCs w:val="16"/>
              </w:rPr>
              <w:t>Szerb László</w:t>
            </w:r>
          </w:p>
          <w:p w14:paraId="3DD360A8" w14:textId="77777777" w:rsidR="00EF0A13" w:rsidRPr="005719C1" w:rsidRDefault="00EF0A13" w:rsidP="00A6608A">
            <w:pPr>
              <w:rPr>
                <w:sz w:val="16"/>
                <w:szCs w:val="16"/>
              </w:rPr>
            </w:pPr>
          </w:p>
        </w:tc>
        <w:tc>
          <w:tcPr>
            <w:tcW w:w="658" w:type="pct"/>
            <w:shd w:val="clear" w:color="auto" w:fill="auto"/>
          </w:tcPr>
          <w:p w14:paraId="712FF361" w14:textId="77777777" w:rsidR="00EF0A13" w:rsidRPr="00A603BB" w:rsidRDefault="00EF0A13" w:rsidP="00A6608A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Választható 4*</w:t>
            </w:r>
          </w:p>
        </w:tc>
        <w:tc>
          <w:tcPr>
            <w:tcW w:w="620" w:type="pct"/>
            <w:shd w:val="clear" w:color="auto" w:fill="auto"/>
          </w:tcPr>
          <w:p w14:paraId="5798D516" w14:textId="77777777" w:rsidR="00EF0A13" w:rsidRPr="00A603BB" w:rsidRDefault="00EF0A13" w:rsidP="00A6608A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Választható 8*</w:t>
            </w:r>
          </w:p>
        </w:tc>
        <w:tc>
          <w:tcPr>
            <w:tcW w:w="1246" w:type="pct"/>
            <w:gridSpan w:val="2"/>
            <w:vMerge/>
          </w:tcPr>
          <w:p w14:paraId="1D3388C8" w14:textId="77777777" w:rsidR="00EF0A13" w:rsidRDefault="00EF0A13" w:rsidP="00A6608A">
            <w:pPr>
              <w:rPr>
                <w:sz w:val="16"/>
                <w:szCs w:val="16"/>
              </w:rPr>
            </w:pPr>
          </w:p>
        </w:tc>
        <w:tc>
          <w:tcPr>
            <w:tcW w:w="1109" w:type="pct"/>
            <w:gridSpan w:val="2"/>
            <w:vMerge/>
          </w:tcPr>
          <w:p w14:paraId="5D1327B0" w14:textId="77777777" w:rsidR="00EF0A13" w:rsidRDefault="00EF0A13" w:rsidP="00A6608A">
            <w:pPr>
              <w:rPr>
                <w:sz w:val="16"/>
                <w:szCs w:val="16"/>
              </w:rPr>
            </w:pPr>
          </w:p>
        </w:tc>
      </w:tr>
      <w:tr w:rsidR="00EF0A13" w:rsidRPr="00A603BB" w14:paraId="1C1AF530" w14:textId="77777777" w:rsidTr="00A6608A">
        <w:tc>
          <w:tcPr>
            <w:tcW w:w="5000" w:type="pct"/>
            <w:gridSpan w:val="8"/>
            <w:shd w:val="clear" w:color="auto" w:fill="auto"/>
          </w:tcPr>
          <w:p w14:paraId="1CD46B09" w14:textId="77777777" w:rsidR="00EF0A13" w:rsidRPr="00F776B6" w:rsidRDefault="00EF0A13" w:rsidP="00A6608A">
            <w:pPr>
              <w:jc w:val="center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utatási</w:t>
            </w:r>
            <w:r w:rsidRPr="00ED47EE">
              <w:rPr>
                <w:b/>
                <w:sz w:val="16"/>
                <w:szCs w:val="16"/>
              </w:rPr>
              <w:t xml:space="preserve"> tárgyak</w:t>
            </w:r>
            <w:r>
              <w:rPr>
                <w:b/>
                <w:sz w:val="16"/>
                <w:szCs w:val="16"/>
              </w:rPr>
              <w:t xml:space="preserve"> (kutatási kredit)</w:t>
            </w:r>
          </w:p>
        </w:tc>
      </w:tr>
      <w:tr w:rsidR="00EF0A13" w:rsidRPr="00A603BB" w14:paraId="77A8CC1A" w14:textId="77777777" w:rsidTr="00A6608A">
        <w:tc>
          <w:tcPr>
            <w:tcW w:w="747" w:type="pct"/>
            <w:shd w:val="clear" w:color="auto" w:fill="auto"/>
          </w:tcPr>
          <w:p w14:paraId="513CFFC3" w14:textId="77777777" w:rsidR="00EF0A13" w:rsidRDefault="00EF0A13" w:rsidP="00A6608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utatás támogatás 1</w:t>
            </w:r>
          </w:p>
          <w:p w14:paraId="2C2CC710" w14:textId="77777777" w:rsidR="00EF0A13" w:rsidRPr="00ED47EE" w:rsidRDefault="00EF0A13" w:rsidP="00A6608A">
            <w:pPr>
              <w:rPr>
                <w:sz w:val="16"/>
                <w:szCs w:val="16"/>
              </w:rPr>
            </w:pPr>
            <w:r w:rsidRPr="00ED47EE">
              <w:rPr>
                <w:b/>
                <w:sz w:val="16"/>
                <w:szCs w:val="16"/>
              </w:rPr>
              <w:t>Kutatásmódszertan</w:t>
            </w:r>
            <w:r w:rsidRPr="00ED47EE">
              <w:rPr>
                <w:sz w:val="16"/>
                <w:szCs w:val="16"/>
              </w:rPr>
              <w:t xml:space="preserve"> </w:t>
            </w:r>
          </w:p>
          <w:p w14:paraId="4CDD87E1" w14:textId="77777777" w:rsidR="00EF0A13" w:rsidRPr="00ED47EE" w:rsidRDefault="00EF0A13" w:rsidP="00A6608A">
            <w:pPr>
              <w:rPr>
                <w:sz w:val="16"/>
                <w:szCs w:val="16"/>
              </w:rPr>
            </w:pPr>
            <w:r w:rsidRPr="00ED47EE">
              <w:rPr>
                <w:sz w:val="16"/>
                <w:szCs w:val="16"/>
              </w:rPr>
              <w:t>Kaposi Zoltán</w:t>
            </w:r>
          </w:p>
          <w:p w14:paraId="69B29F1F" w14:textId="77777777" w:rsidR="00EF0A13" w:rsidRPr="00ED47EE" w:rsidRDefault="00EF0A13" w:rsidP="00A6608A">
            <w:pPr>
              <w:rPr>
                <w:sz w:val="16"/>
                <w:szCs w:val="16"/>
              </w:rPr>
            </w:pPr>
          </w:p>
        </w:tc>
        <w:tc>
          <w:tcPr>
            <w:tcW w:w="620" w:type="pct"/>
            <w:shd w:val="clear" w:color="auto" w:fill="auto"/>
          </w:tcPr>
          <w:p w14:paraId="048F670B" w14:textId="77777777" w:rsidR="00EF0A13" w:rsidRDefault="00EF0A13" w:rsidP="00A6608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utatás támogatás 2</w:t>
            </w:r>
          </w:p>
          <w:p w14:paraId="0C70D15D" w14:textId="77777777" w:rsidR="00EF0A13" w:rsidRPr="00ED47EE" w:rsidRDefault="00EF0A13" w:rsidP="00A6608A">
            <w:pPr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How</w:t>
            </w:r>
            <w:proofErr w:type="spellEnd"/>
            <w:r>
              <w:rPr>
                <w:b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sz w:val="16"/>
                <w:szCs w:val="16"/>
              </w:rPr>
              <w:t>to</w:t>
            </w:r>
            <w:proofErr w:type="spellEnd"/>
            <w:r>
              <w:rPr>
                <w:b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sz w:val="16"/>
                <w:szCs w:val="16"/>
              </w:rPr>
              <w:t>publish</w:t>
            </w:r>
            <w:proofErr w:type="spellEnd"/>
            <w:r>
              <w:rPr>
                <w:b/>
                <w:sz w:val="16"/>
                <w:szCs w:val="16"/>
              </w:rPr>
              <w:t>?</w:t>
            </w:r>
          </w:p>
          <w:p w14:paraId="5F1C9162" w14:textId="77777777" w:rsidR="00EF0A13" w:rsidRPr="00ED47EE" w:rsidRDefault="00EF0A13" w:rsidP="00A6608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offrey Wood</w:t>
            </w:r>
          </w:p>
          <w:p w14:paraId="66024A12" w14:textId="77777777" w:rsidR="00EF0A13" w:rsidRPr="00FE3950" w:rsidRDefault="00EF0A13" w:rsidP="00A6608A">
            <w:pPr>
              <w:rPr>
                <w:sz w:val="16"/>
                <w:szCs w:val="16"/>
              </w:rPr>
            </w:pPr>
          </w:p>
        </w:tc>
        <w:tc>
          <w:tcPr>
            <w:tcW w:w="658" w:type="pct"/>
            <w:shd w:val="clear" w:color="auto" w:fill="auto"/>
          </w:tcPr>
          <w:p w14:paraId="00E07CD8" w14:textId="77777777" w:rsidR="00EF0A13" w:rsidRDefault="00EF0A13" w:rsidP="00A6608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utatás támogatás 3</w:t>
            </w:r>
          </w:p>
          <w:p w14:paraId="3F2217F3" w14:textId="77777777" w:rsidR="00EF0A13" w:rsidRPr="00ED47EE" w:rsidRDefault="00EF0A13" w:rsidP="00A6608A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zisztematikus irodalomfeldolgozás</w:t>
            </w:r>
            <w:r w:rsidRPr="00ED47EE">
              <w:rPr>
                <w:sz w:val="16"/>
                <w:szCs w:val="16"/>
              </w:rPr>
              <w:t xml:space="preserve"> </w:t>
            </w:r>
          </w:p>
          <w:p w14:paraId="19FDA8F0" w14:textId="77777777" w:rsidR="00EF0A13" w:rsidRPr="00ED47EE" w:rsidRDefault="00EF0A13" w:rsidP="00A6608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omlósi Éva</w:t>
            </w:r>
          </w:p>
          <w:p w14:paraId="3346AE18" w14:textId="77777777" w:rsidR="00EF0A13" w:rsidRPr="00FE3950" w:rsidRDefault="00EF0A13" w:rsidP="00A6608A">
            <w:pPr>
              <w:rPr>
                <w:sz w:val="16"/>
                <w:szCs w:val="16"/>
              </w:rPr>
            </w:pPr>
          </w:p>
        </w:tc>
        <w:tc>
          <w:tcPr>
            <w:tcW w:w="620" w:type="pct"/>
            <w:shd w:val="clear" w:color="auto" w:fill="auto"/>
          </w:tcPr>
          <w:p w14:paraId="39919D52" w14:textId="77777777" w:rsidR="00EF0A13" w:rsidRDefault="00EF0A13" w:rsidP="00A6608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utatás támogatás 4</w:t>
            </w:r>
          </w:p>
          <w:p w14:paraId="224D1B06" w14:textId="77777777" w:rsidR="00EF0A13" w:rsidRPr="00ED47EE" w:rsidRDefault="00EF0A13" w:rsidP="00A6608A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utatás gyakorlat</w:t>
            </w:r>
            <w:r w:rsidRPr="00ED47EE">
              <w:rPr>
                <w:sz w:val="16"/>
                <w:szCs w:val="16"/>
              </w:rPr>
              <w:t xml:space="preserve"> </w:t>
            </w:r>
          </w:p>
          <w:p w14:paraId="03126C8E" w14:textId="77777777" w:rsidR="00EF0A13" w:rsidRPr="00ED47EE" w:rsidRDefault="00EF0A13" w:rsidP="00A6608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zerb László</w:t>
            </w:r>
          </w:p>
          <w:p w14:paraId="74DB3FFA" w14:textId="77777777" w:rsidR="00EF0A13" w:rsidRPr="00A603BB" w:rsidRDefault="00EF0A13" w:rsidP="00A6608A">
            <w:pPr>
              <w:rPr>
                <w:sz w:val="16"/>
                <w:szCs w:val="16"/>
              </w:rPr>
            </w:pPr>
          </w:p>
        </w:tc>
        <w:tc>
          <w:tcPr>
            <w:tcW w:w="2355" w:type="pct"/>
            <w:gridSpan w:val="4"/>
          </w:tcPr>
          <w:p w14:paraId="1A324319" w14:textId="77777777" w:rsidR="00EF0A13" w:rsidRDefault="00EF0A13" w:rsidP="00A6608A">
            <w:pPr>
              <w:rPr>
                <w:b/>
                <w:sz w:val="16"/>
                <w:szCs w:val="16"/>
              </w:rPr>
            </w:pPr>
            <w:r w:rsidRPr="009E03A3">
              <w:rPr>
                <w:b/>
                <w:sz w:val="16"/>
                <w:szCs w:val="16"/>
              </w:rPr>
              <w:t xml:space="preserve">Kutatói Fórum </w:t>
            </w:r>
          </w:p>
          <w:p w14:paraId="1544E86E" w14:textId="77777777" w:rsidR="00EF0A13" w:rsidRDefault="00EF0A13" w:rsidP="00A6608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(</w:t>
            </w:r>
            <w:r w:rsidRPr="001E51D2">
              <w:rPr>
                <w:sz w:val="16"/>
                <w:szCs w:val="16"/>
              </w:rPr>
              <w:t>prezentáció a kutatások előre haladásáról a mérföldkövek mentén</w:t>
            </w:r>
            <w:r>
              <w:rPr>
                <w:b/>
                <w:sz w:val="16"/>
                <w:szCs w:val="16"/>
              </w:rPr>
              <w:t xml:space="preserve">) </w:t>
            </w:r>
          </w:p>
          <w:p w14:paraId="0F958F58" w14:textId="77777777" w:rsidR="00EF0A13" w:rsidRPr="009E03A3" w:rsidRDefault="00EF0A13" w:rsidP="00A6608A">
            <w:pPr>
              <w:rPr>
                <w:b/>
                <w:sz w:val="16"/>
                <w:szCs w:val="16"/>
              </w:rPr>
            </w:pPr>
            <w:r w:rsidRPr="008D6CF9">
              <w:rPr>
                <w:sz w:val="16"/>
                <w:szCs w:val="16"/>
              </w:rPr>
              <w:t>alprogram vezető</w:t>
            </w:r>
          </w:p>
        </w:tc>
      </w:tr>
      <w:tr w:rsidR="00EF0A13" w:rsidRPr="00A603BB" w14:paraId="36D00179" w14:textId="77777777" w:rsidTr="00A6608A">
        <w:trPr>
          <w:trHeight w:val="560"/>
        </w:trPr>
        <w:tc>
          <w:tcPr>
            <w:tcW w:w="5000" w:type="pct"/>
            <w:gridSpan w:val="8"/>
            <w:shd w:val="clear" w:color="auto" w:fill="auto"/>
          </w:tcPr>
          <w:p w14:paraId="21AAF6EF" w14:textId="77777777" w:rsidR="00EF0A13" w:rsidRPr="008B0BC6" w:rsidRDefault="00EF0A13" w:rsidP="00A6608A">
            <w:pPr>
              <w:jc w:val="center"/>
              <w:rPr>
                <w:sz w:val="20"/>
                <w:szCs w:val="20"/>
              </w:rPr>
            </w:pPr>
            <w:r w:rsidRPr="008B0BC6">
              <w:rPr>
                <w:sz w:val="20"/>
                <w:szCs w:val="20"/>
              </w:rPr>
              <w:t xml:space="preserve">Közösségi tudományos rendezvényeken való részvétel (munkahelyi viták, védések, tudományos szemináriumok, tudományos műhelytalálkozók) minimum 5 alkalom </w:t>
            </w:r>
            <w:proofErr w:type="spellStart"/>
            <w:r w:rsidRPr="008B0BC6">
              <w:rPr>
                <w:sz w:val="20"/>
                <w:szCs w:val="20"/>
              </w:rPr>
              <w:t>félévente</w:t>
            </w:r>
            <w:proofErr w:type="spellEnd"/>
            <w:r w:rsidRPr="008B0BC6">
              <w:rPr>
                <w:sz w:val="20"/>
                <w:szCs w:val="20"/>
              </w:rPr>
              <w:t>. Kredittel nem jár</w:t>
            </w:r>
          </w:p>
        </w:tc>
      </w:tr>
    </w:tbl>
    <w:p w14:paraId="64D53FD8" w14:textId="77777777" w:rsidR="00EF0A13" w:rsidRDefault="00EF0A13" w:rsidP="00EF0A13">
      <w:pPr>
        <w:rPr>
          <w:sz w:val="20"/>
          <w:szCs w:val="20"/>
        </w:rPr>
      </w:pPr>
      <w:r>
        <w:rPr>
          <w:sz w:val="20"/>
          <w:szCs w:val="20"/>
        </w:rPr>
        <w:t>*</w:t>
      </w:r>
      <w:r w:rsidRPr="001E51D2">
        <w:rPr>
          <w:sz w:val="20"/>
          <w:szCs w:val="20"/>
        </w:rPr>
        <w:t>Választható tárgyak, (min 4 tárgy per szemeszter a 3-4 félévekben</w:t>
      </w:r>
      <w:r>
        <w:rPr>
          <w:sz w:val="20"/>
          <w:szCs w:val="20"/>
        </w:rPr>
        <w:t>, min 3 főtől indul</w:t>
      </w:r>
      <w:r w:rsidRPr="001E51D2">
        <w:rPr>
          <w:sz w:val="20"/>
          <w:szCs w:val="20"/>
        </w:rPr>
        <w:t>)</w:t>
      </w:r>
      <w:r>
        <w:rPr>
          <w:sz w:val="20"/>
          <w:szCs w:val="20"/>
        </w:rPr>
        <w:t>:</w:t>
      </w:r>
    </w:p>
    <w:p w14:paraId="63FF26D8" w14:textId="77777777" w:rsidR="00EF0A13" w:rsidRDefault="00EF0A13" w:rsidP="00EF0A13">
      <w:pPr>
        <w:pStyle w:val="Listaszerbekezds"/>
        <w:numPr>
          <w:ilvl w:val="0"/>
          <w:numId w:val="11"/>
        </w:numPr>
        <w:spacing w:after="200" w:line="276" w:lineRule="auto"/>
        <w:rPr>
          <w:sz w:val="20"/>
          <w:szCs w:val="20"/>
        </w:rPr>
      </w:pPr>
      <w:r>
        <w:rPr>
          <w:sz w:val="20"/>
          <w:szCs w:val="20"/>
        </w:rPr>
        <w:t>Piacelmélet (Farkas Richárd)</w:t>
      </w:r>
    </w:p>
    <w:p w14:paraId="4E822374" w14:textId="77777777" w:rsidR="00EF0A13" w:rsidRDefault="00EF0A13" w:rsidP="00EF0A13">
      <w:pPr>
        <w:pStyle w:val="Listaszerbekezds"/>
        <w:numPr>
          <w:ilvl w:val="0"/>
          <w:numId w:val="11"/>
        </w:numPr>
        <w:spacing w:after="200" w:line="276" w:lineRule="auto"/>
        <w:rPr>
          <w:sz w:val="20"/>
          <w:szCs w:val="20"/>
        </w:rPr>
      </w:pPr>
      <w:r>
        <w:rPr>
          <w:sz w:val="20"/>
          <w:szCs w:val="20"/>
        </w:rPr>
        <w:t>Regionális politika (Komlósi Éva)</w:t>
      </w:r>
    </w:p>
    <w:p w14:paraId="71970410" w14:textId="77777777" w:rsidR="00EF0A13" w:rsidRPr="00B0631E" w:rsidRDefault="00EF0A13" w:rsidP="00EF0A13">
      <w:pPr>
        <w:pStyle w:val="Listaszerbekezds"/>
        <w:numPr>
          <w:ilvl w:val="0"/>
          <w:numId w:val="11"/>
        </w:numPr>
        <w:spacing w:after="200" w:line="276" w:lineRule="auto"/>
        <w:rPr>
          <w:sz w:val="20"/>
          <w:szCs w:val="20"/>
        </w:rPr>
      </w:pPr>
      <w:r w:rsidRPr="00604FE8">
        <w:rPr>
          <w:sz w:val="20"/>
          <w:szCs w:val="20"/>
        </w:rPr>
        <w:t>A turizmus gazdaságfejlesztési aspektusai (Csapó János)</w:t>
      </w:r>
    </w:p>
    <w:p w14:paraId="4983BB5E" w14:textId="77777777" w:rsidR="00EF0A13" w:rsidRPr="00604FE8" w:rsidRDefault="00EF0A13" w:rsidP="00EF0A13">
      <w:pPr>
        <w:pStyle w:val="Listaszerbekezds"/>
        <w:numPr>
          <w:ilvl w:val="0"/>
          <w:numId w:val="11"/>
        </w:numPr>
        <w:spacing w:after="200" w:line="276" w:lineRule="auto"/>
        <w:rPr>
          <w:sz w:val="20"/>
          <w:szCs w:val="20"/>
        </w:rPr>
      </w:pPr>
      <w:r w:rsidRPr="00604FE8">
        <w:rPr>
          <w:sz w:val="20"/>
          <w:szCs w:val="20"/>
        </w:rPr>
        <w:t>Környezet-gazdaságtan (Erdős Katalin)</w:t>
      </w:r>
    </w:p>
    <w:p w14:paraId="5DB7F22B" w14:textId="77777777" w:rsidR="00EF0A13" w:rsidRPr="00604FE8" w:rsidRDefault="00EF0A13" w:rsidP="00EF0A13">
      <w:pPr>
        <w:pStyle w:val="Listaszerbekezds"/>
        <w:numPr>
          <w:ilvl w:val="0"/>
          <w:numId w:val="11"/>
        </w:numPr>
        <w:spacing w:after="200" w:line="276" w:lineRule="auto"/>
        <w:rPr>
          <w:sz w:val="20"/>
          <w:szCs w:val="20"/>
        </w:rPr>
      </w:pPr>
      <w:r w:rsidRPr="00604FE8">
        <w:rPr>
          <w:sz w:val="20"/>
          <w:szCs w:val="20"/>
        </w:rPr>
        <w:t>Iparpolitika (Lux Gábor)</w:t>
      </w:r>
    </w:p>
    <w:p w14:paraId="74D24079" w14:textId="77777777" w:rsidR="00EF0A13" w:rsidRPr="00B0631E" w:rsidRDefault="00EF0A13" w:rsidP="00EF0A13">
      <w:pPr>
        <w:pStyle w:val="Listaszerbekezds"/>
        <w:numPr>
          <w:ilvl w:val="0"/>
          <w:numId w:val="11"/>
        </w:numPr>
        <w:spacing w:after="200" w:line="276" w:lineRule="auto"/>
        <w:rPr>
          <w:sz w:val="20"/>
          <w:szCs w:val="20"/>
        </w:rPr>
      </w:pPr>
      <w:r w:rsidRPr="00604FE8">
        <w:rPr>
          <w:sz w:val="20"/>
          <w:szCs w:val="20"/>
        </w:rPr>
        <w:t>Viselkedési közgazdaságtan (Kovács Kármen)</w:t>
      </w:r>
    </w:p>
    <w:p w14:paraId="41004E87" w14:textId="77777777" w:rsidR="00EF0A13" w:rsidRPr="00604FE8" w:rsidRDefault="00EF0A13" w:rsidP="00EF0A13">
      <w:pPr>
        <w:pStyle w:val="Listaszerbekezds"/>
        <w:numPr>
          <w:ilvl w:val="0"/>
          <w:numId w:val="11"/>
        </w:numPr>
        <w:spacing w:after="200" w:line="276" w:lineRule="auto"/>
        <w:rPr>
          <w:sz w:val="20"/>
          <w:szCs w:val="20"/>
        </w:rPr>
      </w:pPr>
      <w:r w:rsidRPr="00604FE8">
        <w:rPr>
          <w:sz w:val="20"/>
          <w:szCs w:val="20"/>
        </w:rPr>
        <w:t>Hálózatelemzés (Sebestyén Tamás/Lengyel Balázs)</w:t>
      </w:r>
    </w:p>
    <w:p w14:paraId="43D17286" w14:textId="77777777" w:rsidR="00EF0A13" w:rsidRPr="00604FE8" w:rsidRDefault="00EF0A13" w:rsidP="00EF0A13">
      <w:pPr>
        <w:pStyle w:val="Listaszerbekezds"/>
        <w:numPr>
          <w:ilvl w:val="0"/>
          <w:numId w:val="11"/>
        </w:numPr>
        <w:spacing w:after="200" w:line="276" w:lineRule="auto"/>
        <w:rPr>
          <w:sz w:val="20"/>
          <w:szCs w:val="20"/>
        </w:rPr>
      </w:pPr>
      <w:r w:rsidRPr="00604FE8">
        <w:rPr>
          <w:sz w:val="20"/>
          <w:szCs w:val="20"/>
        </w:rPr>
        <w:t>Matematikai közgazdaságtan (Bessenyei István)</w:t>
      </w:r>
    </w:p>
    <w:p w14:paraId="55236495" w14:textId="77777777" w:rsidR="00EF0A13" w:rsidRPr="00604FE8" w:rsidRDefault="00EF0A13" w:rsidP="00EF0A13">
      <w:pPr>
        <w:pStyle w:val="Listaszerbekezds"/>
        <w:numPr>
          <w:ilvl w:val="0"/>
          <w:numId w:val="11"/>
        </w:numPr>
        <w:spacing w:after="200" w:line="276" w:lineRule="auto"/>
        <w:rPr>
          <w:sz w:val="20"/>
          <w:szCs w:val="20"/>
        </w:rPr>
      </w:pPr>
      <w:r w:rsidRPr="00604FE8">
        <w:rPr>
          <w:sz w:val="20"/>
          <w:szCs w:val="20"/>
        </w:rPr>
        <w:t>Sztochasztikus modellezés (Rappai Gábor)</w:t>
      </w:r>
    </w:p>
    <w:p w14:paraId="49D6832B" w14:textId="77777777" w:rsidR="00EF0A13" w:rsidRPr="00604FE8" w:rsidRDefault="00EF0A13" w:rsidP="00EF0A13">
      <w:pPr>
        <w:pStyle w:val="Listaszerbekezds"/>
        <w:numPr>
          <w:ilvl w:val="0"/>
          <w:numId w:val="11"/>
        </w:numPr>
        <w:spacing w:after="200" w:line="276" w:lineRule="auto"/>
        <w:rPr>
          <w:sz w:val="20"/>
          <w:szCs w:val="20"/>
        </w:rPr>
      </w:pPr>
      <w:r w:rsidRPr="00604FE8">
        <w:rPr>
          <w:sz w:val="20"/>
          <w:szCs w:val="20"/>
        </w:rPr>
        <w:t>Optimumszámítás (Bugár Gyöngyi)</w:t>
      </w:r>
    </w:p>
    <w:p w14:paraId="4572D6B2" w14:textId="77777777" w:rsidR="00EF0A13" w:rsidRDefault="00EF0A13" w:rsidP="00EF0A13">
      <w:pPr>
        <w:pStyle w:val="Listaszerbekezds"/>
        <w:numPr>
          <w:ilvl w:val="0"/>
          <w:numId w:val="11"/>
        </w:numPr>
        <w:spacing w:after="200" w:line="276" w:lineRule="auto"/>
        <w:rPr>
          <w:sz w:val="20"/>
          <w:szCs w:val="20"/>
        </w:rPr>
      </w:pPr>
      <w:r w:rsidRPr="00604FE8">
        <w:rPr>
          <w:sz w:val="20"/>
          <w:szCs w:val="20"/>
        </w:rPr>
        <w:t>Pénzügyi piacok (Schepp Zoltán)</w:t>
      </w:r>
    </w:p>
    <w:p w14:paraId="61A34ED7" w14:textId="77777777" w:rsidR="00EF0A13" w:rsidRPr="00604FE8" w:rsidRDefault="00EF0A13" w:rsidP="00EF0A13">
      <w:pPr>
        <w:pStyle w:val="Listaszerbekezds"/>
        <w:numPr>
          <w:ilvl w:val="0"/>
          <w:numId w:val="11"/>
        </w:numPr>
        <w:spacing w:after="200" w:line="276" w:lineRule="auto"/>
        <w:rPr>
          <w:sz w:val="20"/>
          <w:szCs w:val="20"/>
        </w:rPr>
      </w:pPr>
      <w:r>
        <w:rPr>
          <w:sz w:val="20"/>
          <w:szCs w:val="20"/>
        </w:rPr>
        <w:t>Szabad kurzus (alkalmilag indul vendégprofesszor részvételével)</w:t>
      </w:r>
    </w:p>
    <w:p w14:paraId="62B6F70B" w14:textId="77777777" w:rsidR="005E73CE" w:rsidRPr="00BA7197" w:rsidRDefault="005E73CE" w:rsidP="009C5E16">
      <w:pPr>
        <w:jc w:val="both"/>
      </w:pPr>
    </w:p>
    <w:sectPr w:rsidR="005E73CE" w:rsidRPr="00BA7197">
      <w:headerReference w:type="default" r:id="rId11"/>
      <w:footerReference w:type="default" r:id="rId12"/>
      <w:pgSz w:w="11913" w:h="16834"/>
      <w:pgMar w:top="1441" w:right="1798" w:bottom="1441" w:left="1798" w:header="709" w:footer="709" w:gutter="0"/>
      <w:pgNumType w:start="0"/>
      <w:cols w:space="709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9114C6" w14:textId="77777777" w:rsidR="00594703" w:rsidRDefault="00594703">
      <w:r>
        <w:separator/>
      </w:r>
    </w:p>
  </w:endnote>
  <w:endnote w:type="continuationSeparator" w:id="0">
    <w:p w14:paraId="033A9762" w14:textId="77777777" w:rsidR="00594703" w:rsidRDefault="005947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EAC14" w14:textId="77777777" w:rsidR="004A0C08" w:rsidRDefault="004A0C08">
    <w:pPr>
      <w:pStyle w:val="llb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74F82C" w14:textId="77777777" w:rsidR="00594703" w:rsidRDefault="00594703">
      <w:r>
        <w:separator/>
      </w:r>
    </w:p>
  </w:footnote>
  <w:footnote w:type="continuationSeparator" w:id="0">
    <w:p w14:paraId="2FDB66EE" w14:textId="77777777" w:rsidR="00594703" w:rsidRDefault="005947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98FB7" w14:textId="77777777" w:rsidR="004A0C08" w:rsidRDefault="004A0C08">
    <w:pPr>
      <w:pStyle w:val="lfej"/>
      <w:spacing w:before="120"/>
      <w:jc w:val="center"/>
      <w:rPr>
        <w:rFonts w:ascii="Times New Roman" w:hAnsi="Times New Roman" w:cs="Times New Roman"/>
        <w:b/>
        <w:bCs/>
        <w:sz w:val="28"/>
        <w:szCs w:val="28"/>
        <w:lang w:val="de-DE"/>
      </w:rPr>
    </w:pPr>
    <w:r>
      <w:rPr>
        <w:rFonts w:ascii="Times New Roman" w:hAnsi="Times New Roman" w:cs="Times New Roman"/>
        <w:i/>
        <w:iCs/>
        <w:sz w:val="28"/>
        <w:szCs w:val="28"/>
        <w:lang w:val="de-DE"/>
      </w:rPr>
      <w:t>REGIONÁLIS POLITIKA ÉS GAZDASÁ</w:t>
    </w:r>
    <w:r w:rsidR="00DD149B">
      <w:rPr>
        <w:rFonts w:ascii="Times New Roman" w:hAnsi="Times New Roman" w:cs="Times New Roman"/>
        <w:i/>
        <w:iCs/>
        <w:sz w:val="28"/>
        <w:szCs w:val="28"/>
        <w:lang w:val="de-DE"/>
      </w:rPr>
      <w:t>GTAN DOKTORI ISKOLA</w:t>
    </w:r>
    <w:r w:rsidR="00DD149B">
      <w:rPr>
        <w:rFonts w:ascii="Times New Roman" w:hAnsi="Times New Roman" w:cs="Times New Roman"/>
        <w:i/>
        <w:iCs/>
        <w:sz w:val="28"/>
        <w:szCs w:val="28"/>
        <w:lang w:val="de-DE"/>
      </w:rPr>
      <w:br/>
    </w:r>
    <w:r>
      <w:rPr>
        <w:rFonts w:ascii="Times New Roman" w:hAnsi="Times New Roman" w:cs="Times New Roman"/>
        <w:i/>
        <w:iCs/>
        <w:sz w:val="28"/>
        <w:szCs w:val="28"/>
        <w:lang w:val="de-DE"/>
      </w:rPr>
      <w:t>TÁJÉKOZTATÓ</w:t>
    </w:r>
  </w:p>
  <w:p w14:paraId="35CB2D1B" w14:textId="77777777" w:rsidR="004A0C08" w:rsidRDefault="004A0C08">
    <w:pPr>
      <w:pStyle w:val="lfej"/>
      <w:jc w:val="right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  <w:rPr>
        <w:rFonts w:cs="Times New Roman"/>
      </w:rPr>
    </w:lvl>
  </w:abstractNum>
  <w:abstractNum w:abstractNumId="1" w15:restartNumberingAfterBreak="0">
    <w:nsid w:val="0000000C"/>
    <w:multiLevelType w:val="multilevel"/>
    <w:tmpl w:val="00000000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000D"/>
    <w:multiLevelType w:val="multilevel"/>
    <w:tmpl w:val="00000000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1DEA5CCF"/>
    <w:multiLevelType w:val="hybridMultilevel"/>
    <w:tmpl w:val="7F6610F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A629AA"/>
    <w:multiLevelType w:val="hybridMultilevel"/>
    <w:tmpl w:val="93209DC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FA69AE"/>
    <w:multiLevelType w:val="hybridMultilevel"/>
    <w:tmpl w:val="758CF5F0"/>
    <w:lvl w:ilvl="0" w:tplc="D8085092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1777B7"/>
    <w:multiLevelType w:val="singleLevel"/>
    <w:tmpl w:val="040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7" w15:restartNumberingAfterBreak="0">
    <w:nsid w:val="73F37C01"/>
    <w:multiLevelType w:val="singleLevel"/>
    <w:tmpl w:val="FFFFFFFF"/>
    <w:lvl w:ilvl="0">
      <w:numFmt w:val="decimal"/>
      <w:lvlText w:val="*"/>
      <w:lvlJc w:val="left"/>
      <w:rPr>
        <w:rFonts w:cs="Times New Roman"/>
      </w:rPr>
    </w:lvl>
  </w:abstractNum>
  <w:abstractNum w:abstractNumId="8" w15:restartNumberingAfterBreak="0">
    <w:nsid w:val="75D12399"/>
    <w:multiLevelType w:val="singleLevel"/>
    <w:tmpl w:val="040E0013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623" w:hanging="283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870" w:hanging="360"/>
        </w:pPr>
        <w:rPr>
          <w:rFonts w:ascii="Symbol" w:hAnsi="Symbol" w:hint="default"/>
          <w:sz w:val="20"/>
        </w:rPr>
      </w:lvl>
    </w:lvlOverride>
  </w:num>
  <w:num w:numId="3">
    <w:abstractNumId w:val="6"/>
  </w:num>
  <w:num w:numId="4">
    <w:abstractNumId w:val="1"/>
    <w:lvlOverride w:ilvl="0">
      <w:startOverride w:val="1"/>
      <w:lvl w:ilvl="0">
        <w:start w:val="1"/>
        <w:numFmt w:val="lowerLetter"/>
        <w:lvlText w:val="%1."/>
        <w:lvlJc w:val="left"/>
        <w:rPr>
          <w:rFonts w:cs="Times New Roman"/>
        </w:r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</w:num>
  <w:num w:numId="5">
    <w:abstractNumId w:val="2"/>
    <w:lvlOverride w:ilvl="0">
      <w:startOverride w:val="1"/>
      <w:lvl w:ilvl="0">
        <w:start w:val="1"/>
        <w:numFmt w:val="lowerLetter"/>
        <w:lvlText w:val="%1."/>
        <w:lvlJc w:val="left"/>
        <w:rPr>
          <w:rFonts w:cs="Times New Roman"/>
        </w:r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</w:num>
  <w:num w:numId="6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1843" w:hanging="283"/>
        </w:pPr>
        <w:rPr>
          <w:rFonts w:ascii="Symbol" w:hAnsi="Symbol" w:hint="default"/>
        </w:rPr>
      </w:lvl>
    </w:lvlOverride>
  </w:num>
  <w:num w:numId="7">
    <w:abstractNumId w:val="8"/>
  </w:num>
  <w:num w:numId="8">
    <w:abstractNumId w:val="3"/>
  </w:num>
  <w:num w:numId="9">
    <w:abstractNumId w:val="4"/>
  </w:num>
  <w:num w:numId="10">
    <w:abstractNumId w:val="7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de-DE" w:vendorID="64" w:dllVersion="6" w:nlCheck="1" w:checkStyle="0"/>
  <w:activeWritingStyle w:appName="MSWord" w:lang="hu-HU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yM7GwNDQzMzG3NDBQ0lEKTi0uzszPAykwrAUAqnHjDywAAAA="/>
  </w:docVars>
  <w:rsids>
    <w:rsidRoot w:val="00837E45"/>
    <w:rsid w:val="00001BFA"/>
    <w:rsid w:val="00021327"/>
    <w:rsid w:val="000263FA"/>
    <w:rsid w:val="0002742D"/>
    <w:rsid w:val="00032F41"/>
    <w:rsid w:val="0003490B"/>
    <w:rsid w:val="00067C35"/>
    <w:rsid w:val="00080785"/>
    <w:rsid w:val="00084D88"/>
    <w:rsid w:val="00091423"/>
    <w:rsid w:val="00093D03"/>
    <w:rsid w:val="000A2475"/>
    <w:rsid w:val="000A5E37"/>
    <w:rsid w:val="000B4417"/>
    <w:rsid w:val="000C702A"/>
    <w:rsid w:val="000D04BE"/>
    <w:rsid w:val="000E3D0D"/>
    <w:rsid w:val="000E7014"/>
    <w:rsid w:val="000F3253"/>
    <w:rsid w:val="00100D20"/>
    <w:rsid w:val="00110C88"/>
    <w:rsid w:val="00130DC8"/>
    <w:rsid w:val="001343E4"/>
    <w:rsid w:val="00170391"/>
    <w:rsid w:val="00172A4D"/>
    <w:rsid w:val="0017715E"/>
    <w:rsid w:val="00183492"/>
    <w:rsid w:val="001A167A"/>
    <w:rsid w:val="001A4CC2"/>
    <w:rsid w:val="001C5F47"/>
    <w:rsid w:val="001D197C"/>
    <w:rsid w:val="001F5433"/>
    <w:rsid w:val="0021569A"/>
    <w:rsid w:val="00215B2D"/>
    <w:rsid w:val="00221CBD"/>
    <w:rsid w:val="00223724"/>
    <w:rsid w:val="002249C3"/>
    <w:rsid w:val="00226795"/>
    <w:rsid w:val="00227B3D"/>
    <w:rsid w:val="00236024"/>
    <w:rsid w:val="00236993"/>
    <w:rsid w:val="00241AFF"/>
    <w:rsid w:val="00241D8A"/>
    <w:rsid w:val="00241DEC"/>
    <w:rsid w:val="00254878"/>
    <w:rsid w:val="002859B4"/>
    <w:rsid w:val="002B2832"/>
    <w:rsid w:val="002E2D35"/>
    <w:rsid w:val="002F4B09"/>
    <w:rsid w:val="00304209"/>
    <w:rsid w:val="00304500"/>
    <w:rsid w:val="003057B0"/>
    <w:rsid w:val="00327A9A"/>
    <w:rsid w:val="0033326F"/>
    <w:rsid w:val="00337B42"/>
    <w:rsid w:val="003556EA"/>
    <w:rsid w:val="00356AC3"/>
    <w:rsid w:val="00367BA8"/>
    <w:rsid w:val="003A0652"/>
    <w:rsid w:val="003D6E1E"/>
    <w:rsid w:val="004006C5"/>
    <w:rsid w:val="004009F3"/>
    <w:rsid w:val="00400C74"/>
    <w:rsid w:val="00401E4C"/>
    <w:rsid w:val="0045537A"/>
    <w:rsid w:val="00461F19"/>
    <w:rsid w:val="00462E1F"/>
    <w:rsid w:val="00471B6B"/>
    <w:rsid w:val="004961F2"/>
    <w:rsid w:val="004A0C08"/>
    <w:rsid w:val="004C0565"/>
    <w:rsid w:val="004C2588"/>
    <w:rsid w:val="004D0D4A"/>
    <w:rsid w:val="004E214C"/>
    <w:rsid w:val="004E739F"/>
    <w:rsid w:val="00501135"/>
    <w:rsid w:val="005118A2"/>
    <w:rsid w:val="005234A6"/>
    <w:rsid w:val="00531FBA"/>
    <w:rsid w:val="005431A7"/>
    <w:rsid w:val="005514AB"/>
    <w:rsid w:val="00581B98"/>
    <w:rsid w:val="00594703"/>
    <w:rsid w:val="005B67EF"/>
    <w:rsid w:val="005B764B"/>
    <w:rsid w:val="005E4822"/>
    <w:rsid w:val="005E73CE"/>
    <w:rsid w:val="005F41DD"/>
    <w:rsid w:val="00605338"/>
    <w:rsid w:val="006220FA"/>
    <w:rsid w:val="0063232B"/>
    <w:rsid w:val="006A2499"/>
    <w:rsid w:val="006A5E72"/>
    <w:rsid w:val="006B22F4"/>
    <w:rsid w:val="006B3294"/>
    <w:rsid w:val="006D363D"/>
    <w:rsid w:val="006D5D93"/>
    <w:rsid w:val="006E7849"/>
    <w:rsid w:val="006F772B"/>
    <w:rsid w:val="00706659"/>
    <w:rsid w:val="00721F30"/>
    <w:rsid w:val="00730564"/>
    <w:rsid w:val="007362C7"/>
    <w:rsid w:val="00760774"/>
    <w:rsid w:val="00771411"/>
    <w:rsid w:val="0077701C"/>
    <w:rsid w:val="007806D2"/>
    <w:rsid w:val="00795736"/>
    <w:rsid w:val="007A40A4"/>
    <w:rsid w:val="007A6405"/>
    <w:rsid w:val="007D334A"/>
    <w:rsid w:val="007F3922"/>
    <w:rsid w:val="007F5301"/>
    <w:rsid w:val="007F615C"/>
    <w:rsid w:val="00812B36"/>
    <w:rsid w:val="00820BD8"/>
    <w:rsid w:val="00837E45"/>
    <w:rsid w:val="00845248"/>
    <w:rsid w:val="00854639"/>
    <w:rsid w:val="008641BC"/>
    <w:rsid w:val="0087391B"/>
    <w:rsid w:val="008812DA"/>
    <w:rsid w:val="00890CB1"/>
    <w:rsid w:val="00894150"/>
    <w:rsid w:val="008977CE"/>
    <w:rsid w:val="008A684A"/>
    <w:rsid w:val="008D04C6"/>
    <w:rsid w:val="008E3498"/>
    <w:rsid w:val="00912BCD"/>
    <w:rsid w:val="00941724"/>
    <w:rsid w:val="0094599A"/>
    <w:rsid w:val="00950CA8"/>
    <w:rsid w:val="00953691"/>
    <w:rsid w:val="00954492"/>
    <w:rsid w:val="00954BDF"/>
    <w:rsid w:val="00964599"/>
    <w:rsid w:val="00972761"/>
    <w:rsid w:val="00985204"/>
    <w:rsid w:val="00990A31"/>
    <w:rsid w:val="009B361A"/>
    <w:rsid w:val="009C5E16"/>
    <w:rsid w:val="009D5094"/>
    <w:rsid w:val="009E10BB"/>
    <w:rsid w:val="009F5B8E"/>
    <w:rsid w:val="00A258ED"/>
    <w:rsid w:val="00A46CCA"/>
    <w:rsid w:val="00A6471C"/>
    <w:rsid w:val="00A657ED"/>
    <w:rsid w:val="00A65FC9"/>
    <w:rsid w:val="00A6796A"/>
    <w:rsid w:val="00A67CE2"/>
    <w:rsid w:val="00A75DCD"/>
    <w:rsid w:val="00AA7935"/>
    <w:rsid w:val="00AA7EC1"/>
    <w:rsid w:val="00AC7038"/>
    <w:rsid w:val="00AD2E7F"/>
    <w:rsid w:val="00AD2E85"/>
    <w:rsid w:val="00AD665A"/>
    <w:rsid w:val="00AD7FC2"/>
    <w:rsid w:val="00AE41D8"/>
    <w:rsid w:val="00B044ED"/>
    <w:rsid w:val="00B05763"/>
    <w:rsid w:val="00B23E7F"/>
    <w:rsid w:val="00B24A07"/>
    <w:rsid w:val="00B33C5C"/>
    <w:rsid w:val="00B40264"/>
    <w:rsid w:val="00B5329B"/>
    <w:rsid w:val="00B54451"/>
    <w:rsid w:val="00B62D54"/>
    <w:rsid w:val="00B65BD5"/>
    <w:rsid w:val="00B67418"/>
    <w:rsid w:val="00B94175"/>
    <w:rsid w:val="00BA0A01"/>
    <w:rsid w:val="00BA7197"/>
    <w:rsid w:val="00BC55CC"/>
    <w:rsid w:val="00BD5766"/>
    <w:rsid w:val="00BE371D"/>
    <w:rsid w:val="00BF0400"/>
    <w:rsid w:val="00BF34CD"/>
    <w:rsid w:val="00C002CC"/>
    <w:rsid w:val="00C046CE"/>
    <w:rsid w:val="00C10212"/>
    <w:rsid w:val="00C15D8C"/>
    <w:rsid w:val="00C245BA"/>
    <w:rsid w:val="00C43C8C"/>
    <w:rsid w:val="00C47909"/>
    <w:rsid w:val="00C60CCD"/>
    <w:rsid w:val="00C610B1"/>
    <w:rsid w:val="00CA7A38"/>
    <w:rsid w:val="00CB5477"/>
    <w:rsid w:val="00CC1715"/>
    <w:rsid w:val="00CD7C97"/>
    <w:rsid w:val="00CE5FAD"/>
    <w:rsid w:val="00CF2D5B"/>
    <w:rsid w:val="00D1231E"/>
    <w:rsid w:val="00D127D5"/>
    <w:rsid w:val="00D203E6"/>
    <w:rsid w:val="00D237E9"/>
    <w:rsid w:val="00D23C5E"/>
    <w:rsid w:val="00D35C7E"/>
    <w:rsid w:val="00D364F8"/>
    <w:rsid w:val="00D53285"/>
    <w:rsid w:val="00D57A2E"/>
    <w:rsid w:val="00D731B5"/>
    <w:rsid w:val="00D81811"/>
    <w:rsid w:val="00D83577"/>
    <w:rsid w:val="00D87589"/>
    <w:rsid w:val="00D935D9"/>
    <w:rsid w:val="00DA5F7C"/>
    <w:rsid w:val="00DB21BD"/>
    <w:rsid w:val="00DD149B"/>
    <w:rsid w:val="00DD460E"/>
    <w:rsid w:val="00E06DEA"/>
    <w:rsid w:val="00E06F12"/>
    <w:rsid w:val="00E25351"/>
    <w:rsid w:val="00E40E0F"/>
    <w:rsid w:val="00E447E6"/>
    <w:rsid w:val="00E71906"/>
    <w:rsid w:val="00E71FC7"/>
    <w:rsid w:val="00E7486E"/>
    <w:rsid w:val="00E80B6B"/>
    <w:rsid w:val="00E9537B"/>
    <w:rsid w:val="00E97EE1"/>
    <w:rsid w:val="00EA4D3B"/>
    <w:rsid w:val="00EB3BB9"/>
    <w:rsid w:val="00EB79FE"/>
    <w:rsid w:val="00EC3A1F"/>
    <w:rsid w:val="00EC7A26"/>
    <w:rsid w:val="00ED4B9A"/>
    <w:rsid w:val="00EE5AA3"/>
    <w:rsid w:val="00EF0A13"/>
    <w:rsid w:val="00F24808"/>
    <w:rsid w:val="00F353AC"/>
    <w:rsid w:val="00F444EB"/>
    <w:rsid w:val="00F666A1"/>
    <w:rsid w:val="00F6744E"/>
    <w:rsid w:val="00F71A72"/>
    <w:rsid w:val="00F7781E"/>
    <w:rsid w:val="00F9367E"/>
    <w:rsid w:val="00FA0B17"/>
    <w:rsid w:val="00FA258F"/>
    <w:rsid w:val="00FA2B51"/>
    <w:rsid w:val="00FA60DD"/>
    <w:rsid w:val="00FB2F43"/>
    <w:rsid w:val="00FB5096"/>
    <w:rsid w:val="00FC70E4"/>
    <w:rsid w:val="00FE15E5"/>
    <w:rsid w:val="00FE1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CA1E814"/>
  <w14:defaultImageDpi w14:val="0"/>
  <w15:docId w15:val="{0DD7A7FD-1F9F-4F40-895E-F947290F0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pPr>
      <w:spacing w:after="0" w:line="240" w:lineRule="auto"/>
    </w:pPr>
    <w:rPr>
      <w:sz w:val="24"/>
      <w:szCs w:val="24"/>
    </w:rPr>
  </w:style>
  <w:style w:type="paragraph" w:styleId="Cmsor1">
    <w:name w:val="heading 1"/>
    <w:basedOn w:val="Norml"/>
    <w:next w:val="Norml"/>
    <w:link w:val="Cmsor1Char"/>
    <w:uiPriority w:val="99"/>
    <w:qFormat/>
    <w:pPr>
      <w:keepNext/>
      <w:keepLines/>
      <w:pageBreakBefore/>
      <w:spacing w:line="360" w:lineRule="atLeast"/>
      <w:jc w:val="center"/>
      <w:outlineLvl w:val="0"/>
    </w:pPr>
    <w:rPr>
      <w:rFonts w:ascii="Arial" w:hAnsi="Arial" w:cs="Arial"/>
      <w:b/>
      <w:bCs/>
      <w:spacing w:val="60"/>
      <w:sz w:val="28"/>
      <w:szCs w:val="28"/>
      <w:lang w:val="en-GB"/>
    </w:rPr>
  </w:style>
  <w:style w:type="paragraph" w:styleId="Cmsor3">
    <w:name w:val="heading 3"/>
    <w:basedOn w:val="Norml"/>
    <w:next w:val="Norml"/>
    <w:link w:val="Cmsor3Char"/>
    <w:uiPriority w:val="99"/>
    <w:qFormat/>
    <w:pPr>
      <w:keepNext/>
      <w:outlineLvl w:val="2"/>
    </w:pPr>
    <w:rPr>
      <w:rFonts w:ascii="Arial" w:hAnsi="Arial" w:cs="Arial"/>
      <w:sz w:val="28"/>
      <w:szCs w:val="28"/>
    </w:rPr>
  </w:style>
  <w:style w:type="paragraph" w:styleId="Cmsor4">
    <w:name w:val="heading 4"/>
    <w:basedOn w:val="Norml"/>
    <w:next w:val="Norml"/>
    <w:link w:val="Cmsor4Char"/>
    <w:uiPriority w:val="99"/>
    <w:qFormat/>
    <w:pPr>
      <w:keepNext/>
      <w:jc w:val="center"/>
      <w:outlineLvl w:val="3"/>
    </w:pPr>
    <w:rPr>
      <w:rFonts w:ascii="Arial" w:hAnsi="Arial" w:cs="Arial"/>
      <w:b/>
      <w:bCs/>
      <w:i/>
      <w:iCs/>
    </w:rPr>
  </w:style>
  <w:style w:type="paragraph" w:styleId="Cmsor5">
    <w:name w:val="heading 5"/>
    <w:basedOn w:val="Norml"/>
    <w:next w:val="Norml"/>
    <w:link w:val="Cmsor5Char"/>
    <w:uiPriority w:val="99"/>
    <w:qFormat/>
    <w:rsid w:val="009C5E1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link w:val="Cmsor6Char"/>
    <w:uiPriority w:val="99"/>
    <w:qFormat/>
    <w:pPr>
      <w:keepNext/>
      <w:keepLines/>
      <w:pageBreakBefore/>
      <w:numPr>
        <w:ilvl w:val="12"/>
      </w:numPr>
      <w:autoSpaceDE w:val="0"/>
      <w:autoSpaceDN w:val="0"/>
      <w:spacing w:line="360" w:lineRule="auto"/>
      <w:jc w:val="both"/>
      <w:outlineLvl w:val="5"/>
    </w:pPr>
    <w:rPr>
      <w:u w:val="single"/>
    </w:rPr>
  </w:style>
  <w:style w:type="paragraph" w:styleId="Cmsor7">
    <w:name w:val="heading 7"/>
    <w:basedOn w:val="Norml"/>
    <w:next w:val="Norml"/>
    <w:link w:val="Cmsor7Char"/>
    <w:uiPriority w:val="99"/>
    <w:qFormat/>
    <w:pPr>
      <w:keepNext/>
      <w:keepLines/>
      <w:pageBreakBefore/>
      <w:autoSpaceDE w:val="0"/>
      <w:autoSpaceDN w:val="0"/>
      <w:jc w:val="center"/>
      <w:outlineLvl w:val="6"/>
    </w:pPr>
    <w:rPr>
      <w:b/>
      <w:bCs/>
    </w:rPr>
  </w:style>
  <w:style w:type="paragraph" w:styleId="Cmsor9">
    <w:name w:val="heading 9"/>
    <w:basedOn w:val="Norml"/>
    <w:next w:val="Norml"/>
    <w:link w:val="Cmsor9Char"/>
    <w:uiPriority w:val="99"/>
    <w:qFormat/>
    <w:pPr>
      <w:keepNext/>
      <w:autoSpaceDE w:val="0"/>
      <w:autoSpaceDN w:val="0"/>
      <w:ind w:left="567" w:hanging="567"/>
      <w:jc w:val="both"/>
      <w:outlineLvl w:val="8"/>
    </w:pPr>
    <w:rPr>
      <w:u w:val="single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9"/>
    <w:locked/>
    <w:rPr>
      <w:rFonts w:ascii="Calibri" w:eastAsia="MS Gothic" w:hAnsi="Calibri" w:cs="Times New Roman"/>
      <w:b/>
      <w:bCs/>
      <w:kern w:val="32"/>
      <w:sz w:val="32"/>
      <w:szCs w:val="32"/>
      <w:lang w:val="hu-HU" w:eastAsia="hu-HU"/>
    </w:rPr>
  </w:style>
  <w:style w:type="character" w:customStyle="1" w:styleId="Cmsor3Char">
    <w:name w:val="Címsor 3 Char"/>
    <w:basedOn w:val="Bekezdsalapbettpusa"/>
    <w:link w:val="Cmsor3"/>
    <w:uiPriority w:val="99"/>
    <w:semiHidden/>
    <w:locked/>
    <w:rPr>
      <w:rFonts w:ascii="Calibri" w:eastAsia="MS Gothic" w:hAnsi="Calibri" w:cs="Times New Roman"/>
      <w:b/>
      <w:bCs/>
      <w:sz w:val="26"/>
      <w:szCs w:val="26"/>
      <w:lang w:val="hu-HU" w:eastAsia="hu-HU"/>
    </w:rPr>
  </w:style>
  <w:style w:type="character" w:customStyle="1" w:styleId="Cmsor4Char">
    <w:name w:val="Címsor 4 Char"/>
    <w:basedOn w:val="Bekezdsalapbettpusa"/>
    <w:link w:val="Cmsor4"/>
    <w:uiPriority w:val="99"/>
    <w:semiHidden/>
    <w:locked/>
    <w:rPr>
      <w:rFonts w:ascii="Cambria" w:eastAsia="MS Mincho" w:hAnsi="Cambria" w:cs="Times New Roman"/>
      <w:b/>
      <w:bCs/>
      <w:sz w:val="28"/>
      <w:szCs w:val="28"/>
      <w:lang w:val="hu-HU" w:eastAsia="hu-HU"/>
    </w:rPr>
  </w:style>
  <w:style w:type="character" w:customStyle="1" w:styleId="Cmsor5Char">
    <w:name w:val="Címsor 5 Char"/>
    <w:basedOn w:val="Bekezdsalapbettpusa"/>
    <w:link w:val="Cmsor5"/>
    <w:uiPriority w:val="99"/>
    <w:semiHidden/>
    <w:locked/>
    <w:rPr>
      <w:rFonts w:ascii="Cambria" w:eastAsia="MS Mincho" w:hAnsi="Cambria" w:cs="Times New Roman"/>
      <w:b/>
      <w:bCs/>
      <w:i/>
      <w:iCs/>
      <w:sz w:val="26"/>
      <w:szCs w:val="26"/>
      <w:lang w:val="hu-HU" w:eastAsia="hu-HU"/>
    </w:rPr>
  </w:style>
  <w:style w:type="character" w:customStyle="1" w:styleId="Cmsor6Char">
    <w:name w:val="Címsor 6 Char"/>
    <w:basedOn w:val="Bekezdsalapbettpusa"/>
    <w:link w:val="Cmsor6"/>
    <w:uiPriority w:val="99"/>
    <w:semiHidden/>
    <w:locked/>
    <w:rPr>
      <w:rFonts w:ascii="Cambria" w:eastAsia="MS Mincho" w:hAnsi="Cambria" w:cs="Times New Roman"/>
      <w:b/>
      <w:bCs/>
      <w:sz w:val="22"/>
      <w:szCs w:val="22"/>
      <w:lang w:val="hu-HU" w:eastAsia="hu-HU"/>
    </w:rPr>
  </w:style>
  <w:style w:type="character" w:customStyle="1" w:styleId="Cmsor7Char">
    <w:name w:val="Címsor 7 Char"/>
    <w:basedOn w:val="Bekezdsalapbettpusa"/>
    <w:link w:val="Cmsor7"/>
    <w:uiPriority w:val="99"/>
    <w:semiHidden/>
    <w:locked/>
    <w:rPr>
      <w:rFonts w:ascii="Cambria" w:eastAsia="MS Mincho" w:hAnsi="Cambria" w:cs="Times New Roman"/>
      <w:sz w:val="24"/>
      <w:szCs w:val="24"/>
      <w:lang w:val="hu-HU" w:eastAsia="hu-HU"/>
    </w:rPr>
  </w:style>
  <w:style w:type="character" w:customStyle="1" w:styleId="Cmsor9Char">
    <w:name w:val="Címsor 9 Char"/>
    <w:basedOn w:val="Bekezdsalapbettpusa"/>
    <w:link w:val="Cmsor9"/>
    <w:uiPriority w:val="99"/>
    <w:semiHidden/>
    <w:locked/>
    <w:rPr>
      <w:rFonts w:ascii="Calibri" w:eastAsia="MS Gothic" w:hAnsi="Calibri" w:cs="Times New Roman"/>
      <w:sz w:val="22"/>
      <w:szCs w:val="22"/>
      <w:lang w:val="hu-HU" w:eastAsia="hu-HU"/>
    </w:rPr>
  </w:style>
  <w:style w:type="paragraph" w:styleId="llb">
    <w:name w:val="footer"/>
    <w:basedOn w:val="Norml"/>
    <w:link w:val="llbChar"/>
    <w:uiPriority w:val="99"/>
    <w:pPr>
      <w:tabs>
        <w:tab w:val="center" w:pos="4819"/>
        <w:tab w:val="right" w:pos="9071"/>
      </w:tabs>
      <w:autoSpaceDE w:val="0"/>
      <w:autoSpaceDN w:val="0"/>
    </w:pPr>
    <w:rPr>
      <w:rFonts w:ascii="Tms Rmn" w:hAnsi="Tms Rmn" w:cs="Tms Rmn"/>
      <w:sz w:val="20"/>
      <w:szCs w:val="20"/>
      <w:lang w:val="en-GB"/>
    </w:rPr>
  </w:style>
  <w:style w:type="character" w:customStyle="1" w:styleId="llbChar">
    <w:name w:val="Élőláb Char"/>
    <w:basedOn w:val="Bekezdsalapbettpusa"/>
    <w:link w:val="llb"/>
    <w:uiPriority w:val="99"/>
    <w:semiHidden/>
    <w:locked/>
    <w:rPr>
      <w:rFonts w:cs="Times New Roman"/>
      <w:sz w:val="24"/>
      <w:szCs w:val="24"/>
      <w:lang w:val="hu-HU" w:eastAsia="hu-HU"/>
    </w:rPr>
  </w:style>
  <w:style w:type="paragraph" w:styleId="Szvegtrzs">
    <w:name w:val="Body Text"/>
    <w:basedOn w:val="Norml"/>
    <w:link w:val="SzvegtrzsChar"/>
    <w:uiPriority w:val="99"/>
    <w:pPr>
      <w:autoSpaceDE w:val="0"/>
      <w:autoSpaceDN w:val="0"/>
      <w:spacing w:line="360" w:lineRule="atLeast"/>
      <w:jc w:val="both"/>
    </w:pPr>
    <w:rPr>
      <w:rFonts w:ascii="Arial" w:hAnsi="Arial" w:cs="Arial"/>
      <w:sz w:val="28"/>
      <w:szCs w:val="28"/>
      <w:lang w:val="en-GB"/>
    </w:rPr>
  </w:style>
  <w:style w:type="character" w:customStyle="1" w:styleId="SzvegtrzsChar">
    <w:name w:val="Szövegtörzs Char"/>
    <w:basedOn w:val="Bekezdsalapbettpusa"/>
    <w:link w:val="Szvegtrzs"/>
    <w:uiPriority w:val="99"/>
    <w:locked/>
    <w:rPr>
      <w:rFonts w:cs="Times New Roman"/>
      <w:sz w:val="24"/>
      <w:szCs w:val="24"/>
      <w:lang w:val="hu-HU" w:eastAsia="hu-HU"/>
    </w:rPr>
  </w:style>
  <w:style w:type="paragraph" w:styleId="Szvegtrzsbehzssal3">
    <w:name w:val="Body Text Indent 3"/>
    <w:basedOn w:val="Norml"/>
    <w:link w:val="Szvegtrzsbehzssal3Char"/>
    <w:uiPriority w:val="99"/>
    <w:pPr>
      <w:numPr>
        <w:ilvl w:val="12"/>
      </w:numPr>
      <w:autoSpaceDE w:val="0"/>
      <w:autoSpaceDN w:val="0"/>
      <w:ind w:left="567" w:firstLine="513"/>
      <w:jc w:val="both"/>
    </w:pPr>
    <w:rPr>
      <w:sz w:val="28"/>
      <w:szCs w:val="28"/>
    </w:rPr>
  </w:style>
  <w:style w:type="character" w:customStyle="1" w:styleId="Szvegtrzsbehzssal3Char">
    <w:name w:val="Szövegtörzs behúzással 3 Char"/>
    <w:basedOn w:val="Bekezdsalapbettpusa"/>
    <w:link w:val="Szvegtrzsbehzssal3"/>
    <w:uiPriority w:val="99"/>
    <w:semiHidden/>
    <w:locked/>
    <w:rPr>
      <w:rFonts w:cs="Times New Roman"/>
      <w:sz w:val="16"/>
      <w:szCs w:val="16"/>
      <w:lang w:val="hu-HU" w:eastAsia="hu-HU"/>
    </w:rPr>
  </w:style>
  <w:style w:type="paragraph" w:styleId="lfej">
    <w:name w:val="header"/>
    <w:basedOn w:val="Norml"/>
    <w:link w:val="lfejChar"/>
    <w:uiPriority w:val="99"/>
    <w:pPr>
      <w:tabs>
        <w:tab w:val="center" w:pos="4819"/>
        <w:tab w:val="right" w:pos="9071"/>
      </w:tabs>
      <w:autoSpaceDE w:val="0"/>
      <w:autoSpaceDN w:val="0"/>
    </w:pPr>
    <w:rPr>
      <w:rFonts w:ascii="Tms Rmn" w:hAnsi="Tms Rmn" w:cs="Tms Rmn"/>
      <w:sz w:val="20"/>
      <w:szCs w:val="20"/>
      <w:lang w:val="en-GB"/>
    </w:rPr>
  </w:style>
  <w:style w:type="character" w:customStyle="1" w:styleId="lfejChar">
    <w:name w:val="Élőfej Char"/>
    <w:basedOn w:val="Bekezdsalapbettpusa"/>
    <w:link w:val="lfej"/>
    <w:uiPriority w:val="99"/>
    <w:semiHidden/>
    <w:locked/>
    <w:rPr>
      <w:rFonts w:cs="Times New Roman"/>
      <w:sz w:val="24"/>
      <w:szCs w:val="24"/>
      <w:lang w:val="hu-HU" w:eastAsia="hu-HU"/>
    </w:rPr>
  </w:style>
  <w:style w:type="paragraph" w:styleId="Szvegtrzs2">
    <w:name w:val="Body Text 2"/>
    <w:basedOn w:val="Norml"/>
    <w:link w:val="Szvegtrzs2Char"/>
    <w:uiPriority w:val="99"/>
    <w:pPr>
      <w:autoSpaceDE w:val="0"/>
      <w:autoSpaceDN w:val="0"/>
      <w:jc w:val="both"/>
    </w:pPr>
  </w:style>
  <w:style w:type="character" w:customStyle="1" w:styleId="Szvegtrzs2Char">
    <w:name w:val="Szövegtörzs 2 Char"/>
    <w:basedOn w:val="Bekezdsalapbettpusa"/>
    <w:link w:val="Szvegtrzs2"/>
    <w:uiPriority w:val="99"/>
    <w:semiHidden/>
    <w:locked/>
    <w:rPr>
      <w:rFonts w:cs="Times New Roman"/>
      <w:sz w:val="24"/>
      <w:szCs w:val="24"/>
      <w:lang w:val="hu-HU" w:eastAsia="hu-HU"/>
    </w:rPr>
  </w:style>
  <w:style w:type="character" w:styleId="Oldalszm">
    <w:name w:val="page number"/>
    <w:basedOn w:val="Bekezdsalapbettpusa"/>
    <w:uiPriority w:val="99"/>
    <w:rPr>
      <w:rFonts w:cs="Times New Roman"/>
    </w:rPr>
  </w:style>
  <w:style w:type="table" w:styleId="Rcsostblzat">
    <w:name w:val="Table Grid"/>
    <w:basedOn w:val="Normltblzat"/>
    <w:uiPriority w:val="99"/>
    <w:rsid w:val="00F353AC"/>
    <w:pPr>
      <w:spacing w:after="0" w:line="240" w:lineRule="auto"/>
    </w:pPr>
    <w:rPr>
      <w:sz w:val="20"/>
      <w:szCs w:val="20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hivatkozs">
    <w:name w:val="Hyperlink"/>
    <w:basedOn w:val="Bekezdsalapbettpusa"/>
    <w:rsid w:val="00EE5AA3"/>
    <w:rPr>
      <w:rFonts w:cs="Times New Roman"/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D237E9"/>
    <w:pPr>
      <w:ind w:left="720"/>
      <w:contextualSpacing/>
    </w:pPr>
  </w:style>
  <w:style w:type="paragraph" w:styleId="Szvegtrzsbehzssal">
    <w:name w:val="Body Text Indent"/>
    <w:basedOn w:val="Norml"/>
    <w:link w:val="SzvegtrzsbehzssalChar"/>
    <w:uiPriority w:val="99"/>
    <w:semiHidden/>
    <w:unhideWhenUsed/>
    <w:rsid w:val="0045537A"/>
    <w:pPr>
      <w:spacing w:after="120"/>
      <w:ind w:left="283"/>
    </w:pPr>
  </w:style>
  <w:style w:type="character" w:customStyle="1" w:styleId="SzvegtrzsbehzssalChar">
    <w:name w:val="Szövegtörzs behúzással Char"/>
    <w:basedOn w:val="Bekezdsalapbettpusa"/>
    <w:link w:val="Szvegtrzsbehzssal"/>
    <w:uiPriority w:val="99"/>
    <w:semiHidden/>
    <w:rsid w:val="0045537A"/>
    <w:rPr>
      <w:sz w:val="24"/>
      <w:szCs w:val="24"/>
    </w:rPr>
  </w:style>
  <w:style w:type="paragraph" w:styleId="NormlWeb">
    <w:name w:val="Normal (Web)"/>
    <w:basedOn w:val="Norml"/>
    <w:uiPriority w:val="99"/>
    <w:unhideWhenUsed/>
    <w:rsid w:val="00C10212"/>
    <w:pPr>
      <w:spacing w:before="100" w:beforeAutospacing="1" w:after="100" w:afterAutospacing="1"/>
    </w:pPr>
  </w:style>
  <w:style w:type="character" w:styleId="Mrltotthiperhivatkozs">
    <w:name w:val="FollowedHyperlink"/>
    <w:basedOn w:val="Bekezdsalapbettpusa"/>
    <w:uiPriority w:val="99"/>
    <w:semiHidden/>
    <w:unhideWhenUsed/>
    <w:rsid w:val="0096459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pte.hu/hu/jelentkezes-doktori-kepzesr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150c119-6cd4-4d13-994f-364b395a6467" xsi:nil="true"/>
    <lcf76f155ced4ddcb4097134ff3c332f xmlns="6713ac89-d2f8-44c6-9d84-42ae782e9d7a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F5DC3300B5FA7644B58FC44D7ECA8B4B" ma:contentTypeVersion="17" ma:contentTypeDescription="Új dokumentum létrehozása." ma:contentTypeScope="" ma:versionID="5b377023b72e29bbc7ebaa01a66a6e81">
  <xsd:schema xmlns:xsd="http://www.w3.org/2001/XMLSchema" xmlns:xs="http://www.w3.org/2001/XMLSchema" xmlns:p="http://schemas.microsoft.com/office/2006/metadata/properties" xmlns:ns2="6713ac89-d2f8-44c6-9d84-42ae782e9d7a" xmlns:ns3="c150c119-6cd4-4d13-994f-364b395a6467" targetNamespace="http://schemas.microsoft.com/office/2006/metadata/properties" ma:root="true" ma:fieldsID="62c7d975f163d98131118702594086e9" ns2:_="" ns3:_="">
    <xsd:import namespace="6713ac89-d2f8-44c6-9d84-42ae782e9d7a"/>
    <xsd:import namespace="c150c119-6cd4-4d13-994f-364b395a64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13ac89-d2f8-44c6-9d84-42ae782e9d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0c119-6cd4-4d13-994f-364b395a64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d1cc069-5b87-4edc-af22-7f08d010a2b5}" ma:internalName="TaxCatchAll" ma:showField="CatchAllData" ma:web="c150c119-6cd4-4d13-994f-364b395a64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80A661B-36E8-4BFA-9703-D6B563DC59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4B2CED-51D2-44FD-BCC8-1D5486B92A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0D4FD7A-B002-480A-A60B-51F33F6D4C1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989</Words>
  <Characters>6828</Characters>
  <Application>Microsoft Office Word</Application>
  <DocSecurity>0</DocSecurity>
  <Lines>56</Lines>
  <Paragraphs>1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REGIONÁLIS POLITIKA ÉS GAZDASÁGTAN DOKTORI ISKOLA</vt:lpstr>
    </vt:vector>
  </TitlesOfParts>
  <Company>PTE-KTK</Company>
  <LinksUpToDate>false</LinksUpToDate>
  <CharactersWithSpaces>7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ONÁLIS POLITIKA ÉS GAZDASÁGTAN DOKTORI ISKOLA</dc:title>
  <dc:creator>Hetesi Mária</dc:creator>
  <cp:lastModifiedBy>Jakabfi Edina</cp:lastModifiedBy>
  <cp:revision>2</cp:revision>
  <dcterms:created xsi:type="dcterms:W3CDTF">2022-07-14T09:37:00Z</dcterms:created>
  <dcterms:modified xsi:type="dcterms:W3CDTF">2022-07-14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DC3300B5FA7644B58FC44D7ECA8B4B</vt:lpwstr>
  </property>
</Properties>
</file>